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66A0B" w14:textId="77777777" w:rsidR="00343C97" w:rsidRDefault="00C07512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7A82893C" wp14:editId="7CD7CB3D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80852" name="Picture 808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2" name="Picture 8085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2C8F1DA3" w14:textId="77777777" w:rsidR="00343C97" w:rsidRDefault="00C07512">
      <w:pPr>
        <w:pStyle w:val="Heading1"/>
        <w:ind w:left="43"/>
      </w:pPr>
      <w:r>
        <w:lastRenderedPageBreak/>
        <w:t>Course Objectives</w:t>
      </w:r>
    </w:p>
    <w:p w14:paraId="0970B096" w14:textId="77777777" w:rsidR="00343C97" w:rsidRDefault="00C07512">
      <w:pPr>
        <w:spacing w:after="59"/>
        <w:ind w:left="19" w:hanging="10"/>
      </w:pPr>
      <w:r>
        <w:rPr>
          <w:sz w:val="52"/>
        </w:rPr>
        <w:t>After completing this course, students will be able to:</w:t>
      </w:r>
    </w:p>
    <w:p w14:paraId="43333113" w14:textId="77777777" w:rsidR="00343C97" w:rsidRDefault="00C07512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1DEE83CA" w14:textId="77777777" w:rsidR="00343C97" w:rsidRDefault="00C07512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6242A6B6" w14:textId="77777777" w:rsidR="00343C97" w:rsidRDefault="00C07512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>Develop a Threat Emulation Plan (TEP)</w:t>
      </w:r>
    </w:p>
    <w:p w14:paraId="32027527" w14:textId="77777777" w:rsidR="00343C97" w:rsidRDefault="00C07512">
      <w:pPr>
        <w:numPr>
          <w:ilvl w:val="0"/>
          <w:numId w:val="1"/>
        </w:numPr>
        <w:spacing w:after="58"/>
        <w:ind w:hanging="552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23551543" w14:textId="77777777" w:rsidR="00343C97" w:rsidRDefault="00C07512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121D78BE" w14:textId="77777777" w:rsidR="00343C97" w:rsidRDefault="00C07512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0FADDCDB" w14:textId="77777777" w:rsidR="00343C97" w:rsidRDefault="00C07512">
      <w:pPr>
        <w:pStyle w:val="Heading2"/>
        <w:spacing w:after="163"/>
        <w:ind w:left="19"/>
      </w:pPr>
      <w:r>
        <w:lastRenderedPageBreak/>
        <w:t>• Conduct reconnaissance</w:t>
      </w:r>
    </w:p>
    <w:p w14:paraId="1BFE6A25" w14:textId="77777777" w:rsidR="00343C97" w:rsidRDefault="00C07512">
      <w:pPr>
        <w:tabs>
          <w:tab w:val="center" w:pos="13770"/>
        </w:tabs>
        <w:spacing w:after="3"/>
      </w:pPr>
      <w:r>
        <w:rPr>
          <w:sz w:val="52"/>
        </w:rPr>
        <w:t>• 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7D9CDA84" wp14:editId="057807CC">
            <wp:extent cx="7620" cy="7620"/>
            <wp:effectExtent l="0" t="0" r="0" b="0"/>
            <wp:docPr id="1949" name="Picture 19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" name="Picture 194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C3D8" w14:textId="77777777" w:rsidR="00343C97" w:rsidRDefault="00C07512">
      <w:pPr>
        <w:pStyle w:val="Heading1"/>
        <w:ind w:left="43"/>
      </w:pPr>
      <w:r>
        <w:t>Course Objectives (Continued)</w:t>
      </w:r>
    </w:p>
    <w:p w14:paraId="0B77E401" w14:textId="77777777" w:rsidR="00343C97" w:rsidRDefault="00C07512">
      <w:pPr>
        <w:spacing w:after="35"/>
        <w:ind w:left="19" w:hanging="10"/>
      </w:pPr>
      <w:r>
        <w:rPr>
          <w:sz w:val="52"/>
        </w:rPr>
        <w:t>Students will also be able to:</w:t>
      </w:r>
    </w:p>
    <w:p w14:paraId="1172A620" w14:textId="77777777" w:rsidR="00343C97" w:rsidRDefault="00C07512">
      <w:pPr>
        <w:numPr>
          <w:ilvl w:val="0"/>
          <w:numId w:val="2"/>
        </w:numPr>
        <w:spacing w:after="75"/>
        <w:ind w:hanging="540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765BD018" w14:textId="77777777" w:rsidR="00343C97" w:rsidRDefault="00C07512">
      <w:pPr>
        <w:numPr>
          <w:ilvl w:val="0"/>
          <w:numId w:val="2"/>
        </w:numPr>
        <w:spacing w:after="3"/>
        <w:ind w:hanging="540"/>
      </w:pPr>
      <w:r>
        <w:rPr>
          <w:sz w:val="52"/>
        </w:rPr>
        <w:t>Plan non-participative operations using commonly used tools, techniques and procedures (TTPs)</w:t>
      </w:r>
    </w:p>
    <w:p w14:paraId="3B4B2AF2" w14:textId="77777777" w:rsidR="00343C97" w:rsidRDefault="00C07512">
      <w:pPr>
        <w:pStyle w:val="Heading1"/>
        <w:spacing w:after="138"/>
        <w:ind w:left="43"/>
      </w:pPr>
      <w:r>
        <w:lastRenderedPageBreak/>
        <w:t>Module 2: Threat Emulation (Objectives)</w:t>
      </w:r>
    </w:p>
    <w:p w14:paraId="4DBB5410" w14:textId="77777777" w:rsidR="00343C97" w:rsidRDefault="00C07512">
      <w:pPr>
        <w:pStyle w:val="Heading2"/>
        <w:spacing w:after="69"/>
        <w:ind w:left="19"/>
      </w:pPr>
      <w:r>
        <w:t>• Conduct reconnaissance</w:t>
      </w:r>
    </w:p>
    <w:p w14:paraId="2694D4F6" w14:textId="77777777" w:rsidR="00343C97" w:rsidRDefault="00C07512">
      <w:pPr>
        <w:numPr>
          <w:ilvl w:val="0"/>
          <w:numId w:val="3"/>
        </w:numPr>
        <w:spacing w:after="36" w:line="267" w:lineRule="auto"/>
        <w:ind w:hanging="552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68CFCABD" wp14:editId="06A1A641">
            <wp:extent cx="83820" cy="91440"/>
            <wp:effectExtent l="0" t="0" r="0" b="0"/>
            <wp:docPr id="2854" name="Picture 28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4" name="Picture 285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36BAB177" w14:textId="77777777" w:rsidR="00343C97" w:rsidRDefault="00C07512">
      <w:pPr>
        <w:numPr>
          <w:ilvl w:val="0"/>
          <w:numId w:val="3"/>
        </w:numPr>
        <w:spacing w:after="3" w:line="267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333702BD" w14:textId="77777777" w:rsidR="00343C97" w:rsidRDefault="00C07512">
      <w:pPr>
        <w:numPr>
          <w:ilvl w:val="0"/>
          <w:numId w:val="3"/>
        </w:numPr>
        <w:spacing w:after="48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6070E4B3" w14:textId="77777777" w:rsidR="00343C97" w:rsidRDefault="00C07512">
      <w:pPr>
        <w:numPr>
          <w:ilvl w:val="0"/>
          <w:numId w:val="3"/>
        </w:numPr>
        <w:spacing w:after="81"/>
        <w:ind w:hanging="552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66029146" w14:textId="77777777" w:rsidR="00343C97" w:rsidRDefault="00C07512">
      <w:pPr>
        <w:numPr>
          <w:ilvl w:val="0"/>
          <w:numId w:val="3"/>
        </w:numPr>
        <w:spacing w:after="3" w:line="267" w:lineRule="auto"/>
        <w:ind w:hanging="552"/>
      </w:pPr>
      <w:r>
        <w:rPr>
          <w:sz w:val="50"/>
        </w:rPr>
        <w:lastRenderedPageBreak/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0B8C1A00" w14:textId="77777777" w:rsidR="00343C97" w:rsidRDefault="00C07512">
      <w:pPr>
        <w:numPr>
          <w:ilvl w:val="0"/>
          <w:numId w:val="3"/>
        </w:numPr>
        <w:spacing w:after="59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8CE373D" w14:textId="77777777" w:rsidR="00343C97" w:rsidRDefault="00C07512">
      <w:pPr>
        <w:numPr>
          <w:ilvl w:val="0"/>
          <w:numId w:val="3"/>
        </w:numPr>
        <w:spacing w:after="3" w:line="267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3A29CC58" w14:textId="77777777" w:rsidR="00343C97" w:rsidRDefault="00C07512">
      <w:pPr>
        <w:pStyle w:val="Heading1"/>
        <w:ind w:left="43"/>
      </w:pPr>
      <w:r>
        <w:t>Module 2 — Lesson 6: File Transfer (Objectives)</w:t>
      </w:r>
    </w:p>
    <w:p w14:paraId="709113BF" w14:textId="77777777" w:rsidR="00343C97" w:rsidRDefault="00C07512">
      <w:pPr>
        <w:numPr>
          <w:ilvl w:val="0"/>
          <w:numId w:val="4"/>
        </w:numPr>
        <w:spacing w:after="236"/>
        <w:ind w:hanging="552"/>
      </w:pPr>
      <w:r>
        <w:rPr>
          <w:sz w:val="52"/>
        </w:rPr>
        <w:t xml:space="preserve">Describe standard methods of transferring </w:t>
      </w:r>
      <w:proofErr w:type="gramStart"/>
      <w:r>
        <w:rPr>
          <w:sz w:val="52"/>
        </w:rPr>
        <w:t>f</w:t>
      </w:r>
      <w:r>
        <w:rPr>
          <w:sz w:val="52"/>
        </w:rPr>
        <w:t>iles</w:t>
      </w:r>
      <w:proofErr w:type="gramEnd"/>
    </w:p>
    <w:p w14:paraId="08AF870B" w14:textId="77777777" w:rsidR="00343C97" w:rsidRDefault="00C07512">
      <w:pPr>
        <w:numPr>
          <w:ilvl w:val="0"/>
          <w:numId w:val="4"/>
        </w:numPr>
        <w:spacing w:after="227"/>
        <w:ind w:hanging="552"/>
      </w:pPr>
      <w:r>
        <w:rPr>
          <w:sz w:val="52"/>
        </w:rPr>
        <w:t xml:space="preserve">Conduct file transfers with </w:t>
      </w:r>
      <w:proofErr w:type="spellStart"/>
      <w:proofErr w:type="gramStart"/>
      <w:r>
        <w:rPr>
          <w:sz w:val="52"/>
        </w:rPr>
        <w:t>netcat</w:t>
      </w:r>
      <w:proofErr w:type="spellEnd"/>
      <w:proofErr w:type="gramEnd"/>
    </w:p>
    <w:p w14:paraId="50DC5FD3" w14:textId="77777777" w:rsidR="00343C97" w:rsidRDefault="00C07512">
      <w:pPr>
        <w:numPr>
          <w:ilvl w:val="0"/>
          <w:numId w:val="4"/>
        </w:numPr>
        <w:spacing w:after="3"/>
        <w:ind w:hanging="552"/>
      </w:pPr>
      <w:r>
        <w:rPr>
          <w:sz w:val="52"/>
        </w:rPr>
        <w:t xml:space="preserve">Conduct uncommon methods of file </w:t>
      </w:r>
      <w:proofErr w:type="gramStart"/>
      <w:r>
        <w:rPr>
          <w:sz w:val="52"/>
        </w:rPr>
        <w:t>transfers</w:t>
      </w:r>
      <w:proofErr w:type="gramEnd"/>
    </w:p>
    <w:p w14:paraId="31550FA6" w14:textId="77777777" w:rsidR="00343C97" w:rsidRDefault="00343C97">
      <w:pPr>
        <w:sectPr w:rsidR="00343C9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27461FA9" w14:textId="77777777" w:rsidR="00343C97" w:rsidRDefault="00C07512">
      <w:pPr>
        <w:pStyle w:val="Heading2"/>
        <w:ind w:left="13"/>
      </w:pPr>
      <w:r>
        <w:rPr>
          <w:sz w:val="70"/>
        </w:rPr>
        <w:lastRenderedPageBreak/>
        <w:t>Transferring Files</w:t>
      </w:r>
    </w:p>
    <w:p w14:paraId="48394D64" w14:textId="77777777" w:rsidR="00343C97" w:rsidRDefault="00C07512">
      <w:pPr>
        <w:spacing w:after="3"/>
        <w:ind w:left="19" w:hanging="10"/>
      </w:pPr>
      <w:r>
        <w:rPr>
          <w:sz w:val="52"/>
        </w:rPr>
        <w:t>What are some methods used to transfer files?</w:t>
      </w:r>
    </w:p>
    <w:p w14:paraId="595ADB9B" w14:textId="77777777" w:rsidR="00343C97" w:rsidRDefault="00C07512">
      <w:pPr>
        <w:spacing w:after="3"/>
        <w:ind w:left="808" w:hanging="10"/>
      </w:pPr>
      <w:r>
        <w:rPr>
          <w:sz w:val="52"/>
        </w:rPr>
        <w:t>• Raw methods (</w:t>
      </w:r>
      <w:proofErr w:type="spellStart"/>
      <w:r>
        <w:rPr>
          <w:sz w:val="52"/>
        </w:rPr>
        <w:t>socat</w:t>
      </w:r>
      <w:proofErr w:type="spellEnd"/>
      <w:r>
        <w:rPr>
          <w:sz w:val="52"/>
        </w:rPr>
        <w:t xml:space="preserve">, 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 xml:space="preserve"> and others)</w:t>
      </w:r>
    </w:p>
    <w:p w14:paraId="0DA7A0D4" w14:textId="77777777" w:rsidR="00343C97" w:rsidRDefault="00C07512">
      <w:pPr>
        <w:spacing w:after="3" w:line="267" w:lineRule="auto"/>
        <w:ind w:left="-122" w:hanging="10"/>
      </w:pPr>
      <w:r>
        <w:rPr>
          <w:noProof/>
        </w:rPr>
        <w:drawing>
          <wp:inline distT="0" distB="0" distL="0" distR="0" wp14:anchorId="0273CD2E" wp14:editId="2F930EB7">
            <wp:extent cx="10515600" cy="390525"/>
            <wp:effectExtent l="0" t="0" r="0" b="0"/>
            <wp:docPr id="80854" name="Picture 808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4" name="Picture 8085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>Common Name</w:t>
      </w:r>
    </w:p>
    <w:p w14:paraId="72D19E7C" w14:textId="77777777" w:rsidR="00343C97" w:rsidRDefault="00C07512">
      <w:pPr>
        <w:tabs>
          <w:tab w:val="center" w:pos="7173"/>
          <w:tab w:val="center" w:pos="11688"/>
        </w:tabs>
        <w:spacing w:after="3"/>
      </w:pPr>
      <w:r>
        <w:rPr>
          <w:sz w:val="44"/>
        </w:rPr>
        <w:t>Secure Copy Protocol/</w:t>
      </w:r>
      <w:r>
        <w:rPr>
          <w:sz w:val="44"/>
        </w:rPr>
        <w:tab/>
        <w:t>SCP/SSH</w:t>
      </w:r>
      <w:r>
        <w:rPr>
          <w:sz w:val="44"/>
        </w:rPr>
        <w:tab/>
        <w:t>TCP 22</w:t>
      </w:r>
    </w:p>
    <w:p w14:paraId="6EB9E119" w14:textId="77777777" w:rsidR="00343C97" w:rsidRDefault="00C07512">
      <w:pPr>
        <w:spacing w:after="283"/>
        <w:ind w:left="58" w:hanging="10"/>
      </w:pPr>
      <w:r>
        <w:rPr>
          <w:sz w:val="44"/>
        </w:rPr>
        <w:t>Secure Shell</w:t>
      </w:r>
    </w:p>
    <w:p w14:paraId="6BFD6534" w14:textId="77777777" w:rsidR="00343C97" w:rsidRDefault="00C07512">
      <w:pPr>
        <w:tabs>
          <w:tab w:val="center" w:pos="6716"/>
          <w:tab w:val="center" w:pos="11973"/>
        </w:tabs>
        <w:spacing w:after="216"/>
      </w:pPr>
      <w:r>
        <w:rPr>
          <w:sz w:val="42"/>
        </w:rPr>
        <w:t>File Transfer Protocol</w:t>
      </w:r>
      <w:r>
        <w:rPr>
          <w:sz w:val="42"/>
        </w:rPr>
        <w:tab/>
        <w:t>FTP</w:t>
      </w:r>
      <w:r>
        <w:rPr>
          <w:sz w:val="42"/>
        </w:rPr>
        <w:tab/>
        <w:t>TCP 20, 21</w:t>
      </w:r>
    </w:p>
    <w:p w14:paraId="73207619" w14:textId="77777777" w:rsidR="00343C97" w:rsidRDefault="00C07512">
      <w:pPr>
        <w:tabs>
          <w:tab w:val="center" w:pos="6813"/>
          <w:tab w:val="center" w:pos="11688"/>
        </w:tabs>
        <w:spacing w:after="134"/>
      </w:pPr>
      <w:r>
        <w:rPr>
          <w:sz w:val="42"/>
        </w:rPr>
        <w:t>Trivial File Transfer Protocol</w:t>
      </w:r>
      <w:r>
        <w:rPr>
          <w:sz w:val="42"/>
        </w:rPr>
        <w:tab/>
        <w:t>TFTP</w:t>
      </w:r>
      <w:r>
        <w:rPr>
          <w:sz w:val="42"/>
        </w:rPr>
        <w:tab/>
        <w:t>TCP 69</w:t>
      </w:r>
    </w:p>
    <w:p w14:paraId="3F5F80D0" w14:textId="77777777" w:rsidR="00343C97" w:rsidRDefault="00C07512">
      <w:pPr>
        <w:tabs>
          <w:tab w:val="center" w:pos="12881"/>
        </w:tabs>
        <w:spacing w:after="3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37A85461" wp14:editId="4FB9EC2C">
            <wp:simplePos x="0" y="0"/>
            <wp:positionH relativeFrom="column">
              <wp:posOffset>-188594</wp:posOffset>
            </wp:positionH>
            <wp:positionV relativeFrom="paragraph">
              <wp:posOffset>11941</wp:posOffset>
            </wp:positionV>
            <wp:extent cx="11229975" cy="2238375"/>
            <wp:effectExtent l="0" t="0" r="0" b="0"/>
            <wp:wrapSquare wrapText="bothSides"/>
            <wp:docPr id="80856" name="Picture 80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6" name="Picture 8085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Hypertext Transfer Proto</w:t>
      </w:r>
      <w:r>
        <w:rPr>
          <w:sz w:val="44"/>
        </w:rPr>
        <w:t>col/</w:t>
      </w:r>
      <w:r>
        <w:rPr>
          <w:sz w:val="44"/>
        </w:rPr>
        <w:tab/>
        <w:t>TCP 80</w:t>
      </w:r>
    </w:p>
    <w:p w14:paraId="4DDD7C69" w14:textId="77777777" w:rsidR="00343C97" w:rsidRDefault="00C07512">
      <w:pPr>
        <w:tabs>
          <w:tab w:val="center" w:pos="12836"/>
        </w:tabs>
        <w:spacing w:after="3"/>
      </w:pPr>
      <w:r>
        <w:rPr>
          <w:sz w:val="44"/>
        </w:rPr>
        <w:t>Hypertext Transfer Protocol</w:t>
      </w:r>
      <w:r>
        <w:rPr>
          <w:sz w:val="44"/>
        </w:rPr>
        <w:tab/>
        <w:t xml:space="preserve">TCP </w:t>
      </w:r>
    </w:p>
    <w:p w14:paraId="44FAA19C" w14:textId="77777777" w:rsidR="00343C97" w:rsidRDefault="00C07512">
      <w:pPr>
        <w:pStyle w:val="Heading2"/>
        <w:ind w:left="13"/>
      </w:pPr>
      <w:r>
        <w:rPr>
          <w:sz w:val="70"/>
        </w:rPr>
        <w:t>Transferring Files</w:t>
      </w:r>
    </w:p>
    <w:p w14:paraId="5E16B2DD" w14:textId="77777777" w:rsidR="00343C97" w:rsidRDefault="00C07512">
      <w:pPr>
        <w:spacing w:after="72"/>
        <w:ind w:left="33"/>
      </w:pPr>
      <w:r>
        <w:rPr>
          <w:sz w:val="42"/>
        </w:rPr>
        <w:t>Secure copy</w:t>
      </w:r>
    </w:p>
    <w:p w14:paraId="27D8B648" w14:textId="77777777" w:rsidR="00343C97" w:rsidRDefault="00C07512">
      <w:pPr>
        <w:spacing w:after="375"/>
        <w:ind w:left="33"/>
      </w:pPr>
      <w:r>
        <w:rPr>
          <w:sz w:val="40"/>
        </w:rPr>
        <w:t xml:space="preserve">• </w:t>
      </w:r>
      <w:proofErr w:type="spellStart"/>
      <w:r>
        <w:rPr>
          <w:sz w:val="40"/>
        </w:rPr>
        <w:t>scp</w:t>
      </w:r>
      <w:proofErr w:type="spellEnd"/>
      <w:r>
        <w:rPr>
          <w:sz w:val="40"/>
        </w:rPr>
        <w:t xml:space="preserve"> [ [user@] </w:t>
      </w:r>
      <w:proofErr w:type="spellStart"/>
      <w:r>
        <w:rPr>
          <w:sz w:val="40"/>
        </w:rPr>
        <w:t>src</w:t>
      </w:r>
      <w:proofErr w:type="spellEnd"/>
      <w:r>
        <w:rPr>
          <w:sz w:val="40"/>
        </w:rPr>
        <w:t xml:space="preserve"> host</w:t>
      </w:r>
      <w:proofErr w:type="gramStart"/>
      <w:r>
        <w:rPr>
          <w:sz w:val="40"/>
        </w:rPr>
        <w:t>: ]</w:t>
      </w:r>
      <w:proofErr w:type="gramEnd"/>
      <w:r>
        <w:rPr>
          <w:sz w:val="40"/>
        </w:rPr>
        <w:t xml:space="preserve"> </w:t>
      </w:r>
      <w:proofErr w:type="spellStart"/>
      <w:r>
        <w:rPr>
          <w:sz w:val="40"/>
        </w:rPr>
        <w:t>src</w:t>
      </w:r>
      <w:proofErr w:type="spellEnd"/>
      <w:r>
        <w:rPr>
          <w:sz w:val="40"/>
        </w:rPr>
        <w:t xml:space="preserve"> file [ [user@] </w:t>
      </w:r>
      <w:proofErr w:type="spellStart"/>
      <w:r>
        <w:rPr>
          <w:sz w:val="40"/>
        </w:rPr>
        <w:t>dst</w:t>
      </w:r>
      <w:proofErr w:type="spellEnd"/>
      <w:r>
        <w:rPr>
          <w:sz w:val="40"/>
        </w:rPr>
        <w:t xml:space="preserve"> host: ] </w:t>
      </w:r>
      <w:proofErr w:type="spellStart"/>
      <w:r>
        <w:rPr>
          <w:sz w:val="40"/>
        </w:rPr>
        <w:t>dst</w:t>
      </w:r>
      <w:proofErr w:type="spellEnd"/>
      <w:r>
        <w:rPr>
          <w:sz w:val="40"/>
        </w:rPr>
        <w:t xml:space="preserve"> file</w:t>
      </w:r>
    </w:p>
    <w:p w14:paraId="3FD5B482" w14:textId="77777777" w:rsidR="00343C97" w:rsidRDefault="00C07512">
      <w:pPr>
        <w:spacing w:after="0"/>
        <w:ind w:left="-132" w:right="-990"/>
      </w:pPr>
      <w:r>
        <w:rPr>
          <w:noProof/>
        </w:rPr>
        <w:lastRenderedPageBreak/>
        <w:drawing>
          <wp:inline distT="0" distB="0" distL="0" distR="0" wp14:anchorId="2AA63325" wp14:editId="4504E024">
            <wp:extent cx="10744200" cy="3371850"/>
            <wp:effectExtent l="0" t="0" r="0" b="0"/>
            <wp:docPr id="80858" name="Picture 808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8" name="Picture 8085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7442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ABC97" w14:textId="77777777" w:rsidR="00343C97" w:rsidRDefault="00C07512">
      <w:pPr>
        <w:pStyle w:val="Heading2"/>
        <w:ind w:left="13"/>
      </w:pPr>
      <w:r>
        <w:rPr>
          <w:sz w:val="70"/>
        </w:rPr>
        <w:lastRenderedPageBreak/>
        <w:t>Transferring Files</w:t>
      </w:r>
    </w:p>
    <w:p w14:paraId="73A1ACC4" w14:textId="77777777" w:rsidR="00343C97" w:rsidRDefault="00C07512">
      <w:pPr>
        <w:pStyle w:val="Heading3"/>
        <w:spacing w:after="130"/>
        <w:ind w:left="19"/>
      </w:pPr>
      <w:r>
        <w:t>Windows SMB</w:t>
      </w:r>
    </w:p>
    <w:p w14:paraId="1C6DD916" w14:textId="77777777" w:rsidR="00343C97" w:rsidRDefault="00C07512">
      <w:pPr>
        <w:spacing w:after="0" w:line="255" w:lineRule="auto"/>
        <w:ind w:left="60" w:right="5274" w:hanging="24"/>
      </w:pPr>
      <w:r>
        <w:rPr>
          <w:sz w:val="48"/>
        </w:rPr>
        <w:t>net use &lt;</w:t>
      </w:r>
      <w:proofErr w:type="spellStart"/>
      <w:r>
        <w:rPr>
          <w:sz w:val="48"/>
        </w:rPr>
        <w:t>drxve</w:t>
      </w:r>
      <w:proofErr w:type="spellEnd"/>
      <w:r>
        <w:rPr>
          <w:sz w:val="48"/>
        </w:rPr>
        <w:t xml:space="preserve"> letter </w:t>
      </w:r>
      <w:proofErr w:type="gramStart"/>
      <w:r>
        <w:rPr>
          <w:sz w:val="48"/>
        </w:rPr>
        <w:t>&gt; :</w:t>
      </w:r>
      <w:proofErr w:type="gramEnd"/>
      <w:r>
        <w:rPr>
          <w:sz w:val="48"/>
        </w:rPr>
        <w:tab/>
        <w:t xml:space="preserve">&lt; </w:t>
      </w:r>
      <w:proofErr w:type="spellStart"/>
      <w:r>
        <w:rPr>
          <w:sz w:val="48"/>
        </w:rPr>
        <w:t>sharename</w:t>
      </w:r>
      <w:proofErr w:type="spellEnd"/>
      <w:r>
        <w:rPr>
          <w:sz w:val="48"/>
        </w:rPr>
        <w:t>&gt; / user: [domain] \ &lt; username&gt;</w:t>
      </w:r>
    </w:p>
    <w:p w14:paraId="3D2DDA76" w14:textId="77777777" w:rsidR="00343C97" w:rsidRDefault="00C07512">
      <w:pPr>
        <w:spacing w:after="0"/>
        <w:ind w:left="4248"/>
      </w:pPr>
      <w:r>
        <w:rPr>
          <w:noProof/>
        </w:rPr>
        <w:lastRenderedPageBreak/>
        <w:drawing>
          <wp:inline distT="0" distB="0" distL="0" distR="0" wp14:anchorId="6717ACC7" wp14:editId="124C371F">
            <wp:extent cx="4991100" cy="3787140"/>
            <wp:effectExtent l="0" t="0" r="0" b="0"/>
            <wp:docPr id="80860" name="Picture 808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0" name="Picture 8086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2C6EC" w14:textId="77777777" w:rsidR="00343C97" w:rsidRDefault="00C07512">
      <w:pPr>
        <w:pStyle w:val="Heading1"/>
        <w:spacing w:after="103"/>
        <w:ind w:left="43"/>
      </w:pPr>
      <w:proofErr w:type="spellStart"/>
      <w:r>
        <w:t>Netcat</w:t>
      </w:r>
      <w:proofErr w:type="spellEnd"/>
    </w:p>
    <w:p w14:paraId="08360E59" w14:textId="77777777" w:rsidR="00343C97" w:rsidRDefault="00C07512">
      <w:pPr>
        <w:numPr>
          <w:ilvl w:val="0"/>
          <w:numId w:val="5"/>
        </w:numPr>
        <w:spacing w:after="85"/>
        <w:ind w:hanging="540"/>
      </w:pPr>
      <w:r>
        <w:rPr>
          <w:sz w:val="52"/>
        </w:rPr>
        <w:t>Networking "Swiss Army knife"</w:t>
      </w:r>
    </w:p>
    <w:p w14:paraId="1CD1322B" w14:textId="77777777" w:rsidR="00343C97" w:rsidRDefault="00C07512">
      <w:pPr>
        <w:numPr>
          <w:ilvl w:val="0"/>
          <w:numId w:val="5"/>
        </w:numPr>
        <w:spacing w:after="175"/>
        <w:ind w:hanging="540"/>
      </w:pPr>
      <w:r>
        <w:rPr>
          <w:sz w:val="52"/>
        </w:rPr>
        <w:lastRenderedPageBreak/>
        <w:t xml:space="preserve">Can either initiate a TCP/UDP connection or bind to a port and listen for incoming </w:t>
      </w:r>
      <w:proofErr w:type="gramStart"/>
      <w:r>
        <w:rPr>
          <w:sz w:val="52"/>
        </w:rPr>
        <w:t>connections</w:t>
      </w:r>
      <w:proofErr w:type="gramEnd"/>
    </w:p>
    <w:p w14:paraId="207E5A30" w14:textId="77777777" w:rsidR="00343C97" w:rsidRDefault="00C07512">
      <w:pPr>
        <w:pStyle w:val="Heading2"/>
        <w:spacing w:after="80"/>
        <w:ind w:left="19"/>
      </w:pPr>
      <w:r>
        <w:rPr>
          <w:noProof/>
        </w:rPr>
        <w:drawing>
          <wp:inline distT="0" distB="0" distL="0" distR="0" wp14:anchorId="10EB5829" wp14:editId="2FA1E3B4">
            <wp:extent cx="76200" cy="85725"/>
            <wp:effectExtent l="0" t="0" r="0" b="0"/>
            <wp:docPr id="18244" name="Picture 182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4" name="Picture 18244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Can be used for file transfers, banner grabbing, a</w:t>
      </w:r>
      <w:r>
        <w:t xml:space="preserve">nd port </w:t>
      </w:r>
      <w:proofErr w:type="gramStart"/>
      <w:r>
        <w:t>scanning</w:t>
      </w:r>
      <w:proofErr w:type="gramEnd"/>
    </w:p>
    <w:p w14:paraId="2A56B09E" w14:textId="77777777" w:rsidR="00343C97" w:rsidRDefault="00C07512">
      <w:pPr>
        <w:numPr>
          <w:ilvl w:val="0"/>
          <w:numId w:val="6"/>
        </w:numPr>
        <w:spacing w:after="3"/>
        <w:ind w:hanging="540"/>
      </w:pPr>
      <w:r>
        <w:rPr>
          <w:sz w:val="52"/>
        </w:rPr>
        <w:t xml:space="preserve">Syntax varies depending on OS and 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 xml:space="preserve"> version</w:t>
      </w:r>
    </w:p>
    <w:p w14:paraId="5AC25452" w14:textId="77777777" w:rsidR="00343C97" w:rsidRDefault="00C07512">
      <w:pPr>
        <w:numPr>
          <w:ilvl w:val="0"/>
          <w:numId w:val="6"/>
        </w:numPr>
        <w:spacing w:after="3" w:line="267" w:lineRule="auto"/>
        <w:ind w:hanging="540"/>
      </w:pPr>
      <w:proofErr w:type="spellStart"/>
      <w:r>
        <w:rPr>
          <w:sz w:val="50"/>
        </w:rPr>
        <w:t>Netcat</w:t>
      </w:r>
      <w:proofErr w:type="spellEnd"/>
      <w:r>
        <w:rPr>
          <w:sz w:val="50"/>
        </w:rPr>
        <w:t xml:space="preserve"> is not identical to </w:t>
      </w:r>
      <w:proofErr w:type="spellStart"/>
      <w:proofErr w:type="gramStart"/>
      <w:r>
        <w:rPr>
          <w:sz w:val="50"/>
        </w:rPr>
        <w:t>ncat</w:t>
      </w:r>
      <w:proofErr w:type="spellEnd"/>
      <w:proofErr w:type="gramEnd"/>
    </w:p>
    <w:p w14:paraId="6C29AD18" w14:textId="77777777" w:rsidR="00343C97" w:rsidRDefault="00C07512">
      <w:pPr>
        <w:pStyle w:val="Heading2"/>
        <w:ind w:left="1953" w:firstLine="0"/>
      </w:pPr>
      <w:r>
        <w:rPr>
          <w:sz w:val="58"/>
        </w:rPr>
        <w:t xml:space="preserve">Common Options </w:t>
      </w:r>
    </w:p>
    <w:p w14:paraId="15E273B9" w14:textId="77777777" w:rsidR="00343C97" w:rsidRDefault="00C07512">
      <w:pPr>
        <w:tabs>
          <w:tab w:val="center" w:pos="2861"/>
          <w:tab w:val="center" w:pos="10398"/>
        </w:tabs>
        <w:spacing w:after="51"/>
      </w:pPr>
      <w:r>
        <w:rPr>
          <w:sz w:val="46"/>
        </w:rPr>
        <w:tab/>
      </w:r>
      <w:r>
        <w:rPr>
          <w:sz w:val="46"/>
        </w:rPr>
        <w:t>-e &lt;prog&gt;</w:t>
      </w:r>
      <w:r>
        <w:rPr>
          <w:sz w:val="46"/>
        </w:rPr>
        <w:tab/>
      </w:r>
      <w:r>
        <w:rPr>
          <w:sz w:val="46"/>
        </w:rPr>
        <w:t>Inbound execute program, often removed</w:t>
      </w:r>
    </w:p>
    <w:p w14:paraId="2B7E3961" w14:textId="77777777" w:rsidR="00343C97" w:rsidRDefault="00C07512">
      <w:pPr>
        <w:spacing w:after="0" w:line="290" w:lineRule="auto"/>
        <w:ind w:left="1623" w:right="-1590" w:firstLine="5055"/>
      </w:pPr>
      <w:r>
        <w:rPr>
          <w:sz w:val="46"/>
        </w:rPr>
        <w:lastRenderedPageBreak/>
        <w:t xml:space="preserve">Listen for inbound connections </w:t>
      </w:r>
      <w:r>
        <w:rPr>
          <w:noProof/>
        </w:rPr>
        <mc:AlternateContent>
          <mc:Choice Requires="wpg">
            <w:drawing>
              <wp:inline distT="0" distB="0" distL="0" distR="0" wp14:anchorId="70A93CD1" wp14:editId="278F0242">
                <wp:extent cx="10010775" cy="1676400"/>
                <wp:effectExtent l="0" t="0" r="0" b="0"/>
                <wp:docPr id="79381" name="Group 793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10775" cy="1676400"/>
                          <a:chOff x="0" y="0"/>
                          <a:chExt cx="10010775" cy="1676400"/>
                        </a:xfrm>
                      </wpg:grpSpPr>
                      <pic:pic xmlns:pic="http://schemas.openxmlformats.org/drawingml/2006/picture">
                        <pic:nvPicPr>
                          <pic:cNvPr id="80864" name="Picture 80864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361950"/>
                            <a:ext cx="10010775" cy="1314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451" name="Rectangle 16451"/>
                        <wps:cNvSpPr/>
                        <wps:spPr>
                          <a:xfrm>
                            <a:off x="3209925" y="0"/>
                            <a:ext cx="861441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0917EF" w14:textId="77777777" w:rsidR="00343C97" w:rsidRDefault="00C07512">
                              <w:r>
                                <w:rPr>
                                  <w:sz w:val="46"/>
                                </w:rPr>
                                <w:t xml:space="preserve">Loc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452" name="Rectangle 16452"/>
                        <wps:cNvSpPr/>
                        <wps:spPr>
                          <a:xfrm>
                            <a:off x="3857625" y="0"/>
                            <a:ext cx="722090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CA037C" w14:textId="77777777" w:rsidR="00343C97" w:rsidRDefault="00C07512">
                              <w:r>
                                <w:rPr>
                                  <w:sz w:val="44"/>
                                </w:rPr>
                                <w:t xml:space="preserve">por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453" name="Rectangle 16453"/>
                        <wps:cNvSpPr/>
                        <wps:spPr>
                          <a:xfrm>
                            <a:off x="4400550" y="0"/>
                            <a:ext cx="1152811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98AAF" w14:textId="77777777" w:rsidR="00343C97" w:rsidRDefault="00C07512">
                              <w:r>
                                <w:rPr>
                                  <w:sz w:val="44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A93CD1" id="Group 79381" o:spid="_x0000_s1026" style="width:788.25pt;height:132pt;mso-position-horizontal-relative:char;mso-position-vertical-relative:line" coordsize="100107,1676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0864" o:spid="_x0000_s1027" type="#_x0000_t75" style="position:absolute;top:3619;width:100107;height:13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">
                  <v:imagedata r:id="rId22" o:title=""/>
                </v:shape>
                <v:rect id="Rectangle 16451" o:spid="_x0000_s1028" style="position:absolute;left:32099;width:8614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" filled="f" stroked="f">
                  <v:textbox inset="0,0,0,0">
                    <w:txbxContent>
                      <w:p w14:paraId="0F0917EF" w14:textId="77777777" w:rsidR="00343C97" w:rsidRDefault="00C07512">
                        <w:r>
                          <w:rPr>
                            <w:sz w:val="46"/>
                          </w:rPr>
                          <w:t xml:space="preserve">Local </w:t>
                        </w:r>
                      </w:p>
                    </w:txbxContent>
                  </v:textbox>
                </v:rect>
                <v:rect id="Rectangle 16452" o:spid="_x0000_s1029" style="position:absolute;left:38576;width:7221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" filled="f" stroked="f">
                  <v:textbox inset="0,0,0,0">
                    <w:txbxContent>
                      <w:p w14:paraId="5ECA037C" w14:textId="77777777" w:rsidR="00343C97" w:rsidRDefault="00C07512">
                        <w:r>
                          <w:rPr>
                            <w:sz w:val="44"/>
                          </w:rPr>
                          <w:t xml:space="preserve">port </w:t>
                        </w:r>
                      </w:p>
                    </w:txbxContent>
                  </v:textbox>
                </v:rect>
                <v:rect id="Rectangle 16453" o:spid="_x0000_s1030" style="position:absolute;left:44005;width:11528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" filled="f" stroked="f">
                  <v:textbox inset="0,0,0,0">
                    <w:txbxContent>
                      <w:p w14:paraId="70398AAF" w14:textId="77777777" w:rsidR="00343C97" w:rsidRDefault="00C07512">
                        <w:r>
                          <w:rPr>
                            <w:sz w:val="44"/>
                          </w:rPr>
                          <w:t>number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sz w:val="46"/>
        </w:rPr>
        <w:t>-p &lt;port&gt;</w:t>
      </w:r>
    </w:p>
    <w:p w14:paraId="246C086B" w14:textId="77777777" w:rsidR="00343C97" w:rsidRDefault="00343C97">
      <w:pPr>
        <w:sectPr w:rsidR="00343C97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9200" w:h="10800" w:orient="landscape"/>
          <w:pgMar w:top="1230" w:right="1950" w:bottom="210" w:left="1452" w:header="168" w:footer="720" w:gutter="0"/>
          <w:cols w:space="720"/>
          <w:titlePg/>
        </w:sectPr>
      </w:pPr>
    </w:p>
    <w:p w14:paraId="5F8BC3F7" w14:textId="77777777" w:rsidR="00343C97" w:rsidRDefault="00C07512">
      <w:pPr>
        <w:spacing w:after="705"/>
      </w:pPr>
      <w:r>
        <w:rPr>
          <w:sz w:val="60"/>
        </w:rPr>
        <w:lastRenderedPageBreak/>
        <w:t xml:space="preserve">I </w:t>
      </w:r>
    </w:p>
    <w:p w14:paraId="0FE9C56E" w14:textId="77777777" w:rsidR="00343C97" w:rsidRDefault="00C07512">
      <w:pPr>
        <w:pStyle w:val="Heading1"/>
        <w:ind w:left="346"/>
      </w:pPr>
      <w:r>
        <w:t xml:space="preserve">Basic </w:t>
      </w:r>
      <w:proofErr w:type="spellStart"/>
      <w:r>
        <w:t>Netcat</w:t>
      </w:r>
      <w:proofErr w:type="spellEnd"/>
      <w:r>
        <w:t xml:space="preserve"> Usage</w:t>
      </w:r>
    </w:p>
    <w:p w14:paraId="1647D99E" w14:textId="77777777" w:rsidR="00343C97" w:rsidRDefault="00C07512">
      <w:pPr>
        <w:pStyle w:val="Heading2"/>
        <w:ind w:left="274"/>
      </w:pPr>
      <w:r>
        <w:t xml:space="preserve">Open a listening port on your Windows 7 </w:t>
      </w:r>
      <w:proofErr w:type="gramStart"/>
      <w:r>
        <w:t>VM</w:t>
      </w:r>
      <w:proofErr w:type="gramEnd"/>
    </w:p>
    <w:p w14:paraId="5D742EE8" w14:textId="77777777" w:rsidR="00343C97" w:rsidRDefault="00C07512">
      <w:pPr>
        <w:spacing w:after="3" w:line="267" w:lineRule="auto"/>
        <w:ind w:left="994" w:hanging="10"/>
      </w:pPr>
      <w:r>
        <w:rPr>
          <w:sz w:val="50"/>
        </w:rPr>
        <w:t>• Don't forget to check your syntax</w:t>
      </w:r>
    </w:p>
    <w:p w14:paraId="4D385013" w14:textId="77777777" w:rsidR="00343C97" w:rsidRDefault="00C07512">
      <w:pPr>
        <w:spacing w:after="502"/>
        <w:ind w:left="5556"/>
      </w:pPr>
      <w:r>
        <w:rPr>
          <w:noProof/>
        </w:rPr>
        <w:drawing>
          <wp:inline distT="0" distB="0" distL="0" distR="0" wp14:anchorId="345659D8" wp14:editId="6FC19253">
            <wp:extent cx="3627120" cy="2514600"/>
            <wp:effectExtent l="0" t="0" r="0" b="0"/>
            <wp:docPr id="80865" name="Picture 808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5" name="Picture 80865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4C1EC" w14:textId="77777777" w:rsidR="00343C97" w:rsidRDefault="00C07512">
      <w:pPr>
        <w:spacing w:after="0"/>
        <w:ind w:right="144"/>
        <w:jc w:val="right"/>
      </w:pPr>
      <w:r>
        <w:rPr>
          <w:sz w:val="58"/>
        </w:rPr>
        <w:lastRenderedPageBreak/>
        <w:t>How can we check to see if this port is listening?</w:t>
      </w:r>
    </w:p>
    <w:p w14:paraId="2870261F" w14:textId="77777777" w:rsidR="00343C97" w:rsidRDefault="00C07512">
      <w:pPr>
        <w:pStyle w:val="Heading1"/>
        <w:ind w:left="286"/>
      </w:pPr>
      <w:r>
        <w:t xml:space="preserve">Basic </w:t>
      </w:r>
      <w:proofErr w:type="spellStart"/>
      <w:r>
        <w:t>Netcat</w:t>
      </w:r>
      <w:proofErr w:type="spellEnd"/>
      <w:r>
        <w:t xml:space="preserve"> Usage</w:t>
      </w:r>
    </w:p>
    <w:p w14:paraId="71732D41" w14:textId="77777777" w:rsidR="00343C97" w:rsidRDefault="00C07512">
      <w:pPr>
        <w:pStyle w:val="Heading2"/>
        <w:ind w:left="274"/>
      </w:pPr>
      <w:r>
        <w:t>Connect to Windows 7 VM from CentOS</w:t>
      </w:r>
    </w:p>
    <w:p w14:paraId="6A9C0714" w14:textId="77777777" w:rsidR="00343C97" w:rsidRDefault="00C07512">
      <w:pPr>
        <w:spacing w:after="432"/>
        <w:ind w:left="3588"/>
      </w:pPr>
      <w:r>
        <w:rPr>
          <w:noProof/>
        </w:rPr>
        <w:drawing>
          <wp:inline distT="0" distB="0" distL="0" distR="0" wp14:anchorId="701778B4" wp14:editId="4F7E89A6">
            <wp:extent cx="5554980" cy="2667001"/>
            <wp:effectExtent l="0" t="0" r="0" b="0"/>
            <wp:docPr id="80867" name="Picture 808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7" name="Picture 80867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266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87CD4" w14:textId="77777777" w:rsidR="00343C97" w:rsidRDefault="00C07512">
      <w:pPr>
        <w:spacing w:after="0"/>
        <w:ind w:right="720"/>
        <w:jc w:val="right"/>
      </w:pPr>
      <w:r>
        <w:rPr>
          <w:sz w:val="52"/>
        </w:rPr>
        <w:lastRenderedPageBreak/>
        <w:t xml:space="preserve">Note: Use </w:t>
      </w:r>
      <w:proofErr w:type="spellStart"/>
      <w:r>
        <w:rPr>
          <w:sz w:val="52"/>
        </w:rPr>
        <w:t>Ctrl+C</w:t>
      </w:r>
      <w:proofErr w:type="spellEnd"/>
      <w:r>
        <w:rPr>
          <w:sz w:val="52"/>
        </w:rPr>
        <w:t xml:space="preserve"> to break out of the connection.</w:t>
      </w:r>
    </w:p>
    <w:p w14:paraId="6C69C6CD" w14:textId="77777777" w:rsidR="00343C97" w:rsidRDefault="00C07512">
      <w:pPr>
        <w:spacing w:after="0"/>
        <w:ind w:left="288"/>
      </w:pPr>
      <w:r>
        <w:rPr>
          <w:sz w:val="72"/>
        </w:rPr>
        <w:t xml:space="preserve">Using </w:t>
      </w:r>
      <w:proofErr w:type="spellStart"/>
      <w:r>
        <w:rPr>
          <w:sz w:val="72"/>
        </w:rPr>
        <w:t>Netcat</w:t>
      </w:r>
      <w:proofErr w:type="spellEnd"/>
      <w:r>
        <w:rPr>
          <w:sz w:val="72"/>
        </w:rPr>
        <w:t xml:space="preserve"> to Get a Remote Shell</w:t>
      </w:r>
    </w:p>
    <w:p w14:paraId="30FC94FE" w14:textId="77777777" w:rsidR="00343C97" w:rsidRDefault="00C07512">
      <w:pPr>
        <w:spacing w:after="0"/>
        <w:ind w:left="286" w:hanging="10"/>
      </w:pPr>
      <w:r>
        <w:rPr>
          <w:sz w:val="52"/>
        </w:rPr>
        <w:t>Use the -e option to execute a program after connection.</w:t>
      </w:r>
    </w:p>
    <w:p w14:paraId="64ECAB1D" w14:textId="77777777" w:rsidR="00343C97" w:rsidRDefault="00C07512">
      <w:pPr>
        <w:spacing w:after="348"/>
        <w:ind w:left="2316" w:right="-636"/>
      </w:pPr>
      <w:r>
        <w:rPr>
          <w:noProof/>
        </w:rPr>
        <w:lastRenderedPageBreak/>
        <w:drawing>
          <wp:inline distT="0" distB="0" distL="0" distR="0" wp14:anchorId="447393AD" wp14:editId="20F51CAE">
            <wp:extent cx="7955281" cy="2560320"/>
            <wp:effectExtent l="0" t="0" r="0" b="0"/>
            <wp:docPr id="80869" name="Picture 808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9" name="Picture 80869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955281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D6561" w14:textId="77777777" w:rsidR="00343C97" w:rsidRDefault="00C07512">
      <w:pPr>
        <w:spacing w:after="5"/>
        <w:ind w:left="10" w:right="-15" w:hanging="10"/>
        <w:jc w:val="right"/>
      </w:pPr>
      <w:r>
        <w:rPr>
          <w:sz w:val="52"/>
        </w:rPr>
        <w:t>Ensur</w:t>
      </w:r>
      <w:r>
        <w:rPr>
          <w:sz w:val="52"/>
        </w:rPr>
        <w:t xml:space="preserve">e the </w:t>
      </w:r>
      <w:proofErr w:type="spellStart"/>
      <w:r>
        <w:rPr>
          <w:sz w:val="52"/>
        </w:rPr>
        <w:t>nc</w:t>
      </w:r>
      <w:proofErr w:type="spellEnd"/>
      <w:r>
        <w:rPr>
          <w:sz w:val="52"/>
        </w:rPr>
        <w:t xml:space="preserve"> version you are using has the —e option.</w:t>
      </w:r>
    </w:p>
    <w:p w14:paraId="0DD71F05" w14:textId="77777777" w:rsidR="00343C97" w:rsidRDefault="00343C97">
      <w:pPr>
        <w:sectPr w:rsidR="00343C97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pgSz w:w="19200" w:h="10800" w:orient="landscape"/>
          <w:pgMar w:top="84" w:right="3768" w:bottom="1972" w:left="1224" w:header="168" w:footer="216" w:gutter="0"/>
          <w:cols w:space="720"/>
          <w:titlePg/>
        </w:sectPr>
      </w:pPr>
    </w:p>
    <w:p w14:paraId="10CDC20F" w14:textId="77777777" w:rsidR="00343C97" w:rsidRDefault="00C07512">
      <w:pPr>
        <w:spacing w:after="0"/>
        <w:ind w:left="61" w:hanging="10"/>
      </w:pPr>
      <w:r>
        <w:rPr>
          <w:sz w:val="70"/>
        </w:rPr>
        <w:lastRenderedPageBreak/>
        <w:t xml:space="preserve">Transferring Files </w:t>
      </w:r>
      <w:proofErr w:type="gramStart"/>
      <w:r>
        <w:rPr>
          <w:sz w:val="70"/>
        </w:rPr>
        <w:t>With</w:t>
      </w:r>
      <w:proofErr w:type="gramEnd"/>
      <w:r>
        <w:rPr>
          <w:sz w:val="70"/>
        </w:rPr>
        <w:t xml:space="preserve"> </w:t>
      </w:r>
      <w:proofErr w:type="spellStart"/>
      <w:r>
        <w:rPr>
          <w:sz w:val="70"/>
        </w:rPr>
        <w:t>Netcat</w:t>
      </w:r>
      <w:proofErr w:type="spellEnd"/>
    </w:p>
    <w:p w14:paraId="409A789D" w14:textId="77777777" w:rsidR="00343C97" w:rsidRDefault="00C07512">
      <w:pPr>
        <w:spacing w:after="0"/>
        <w:ind w:left="91" w:hanging="10"/>
      </w:pPr>
      <w:r>
        <w:rPr>
          <w:sz w:val="52"/>
        </w:rPr>
        <w:t>Forward transfer</w:t>
      </w:r>
    </w:p>
    <w:p w14:paraId="0111FD99" w14:textId="77777777" w:rsidR="00343C97" w:rsidRDefault="00C07512">
      <w:pPr>
        <w:numPr>
          <w:ilvl w:val="0"/>
          <w:numId w:val="7"/>
        </w:numPr>
        <w:spacing w:after="157"/>
        <w:ind w:right="1527" w:hanging="375"/>
      </w:pPr>
      <w:r>
        <w:rPr>
          <w:sz w:val="52"/>
        </w:rPr>
        <w:t xml:space="preserve">Receiver sets up listener; sender calls </w:t>
      </w:r>
      <w:proofErr w:type="gramStart"/>
      <w:r>
        <w:rPr>
          <w:sz w:val="52"/>
        </w:rPr>
        <w:t>forward</w:t>
      </w:r>
      <w:proofErr w:type="gramEnd"/>
    </w:p>
    <w:p w14:paraId="2A3A92E7" w14:textId="77777777" w:rsidR="00343C97" w:rsidRDefault="00C07512">
      <w:pPr>
        <w:numPr>
          <w:ilvl w:val="0"/>
          <w:numId w:val="7"/>
        </w:numPr>
        <w:spacing w:after="5"/>
        <w:ind w:right="1527" w:hanging="375"/>
      </w:pPr>
      <w:r>
        <w:rPr>
          <w:sz w:val="48"/>
        </w:rPr>
        <w:t xml:space="preserve">Destination: </w:t>
      </w:r>
      <w:proofErr w:type="spellStart"/>
      <w:r>
        <w:rPr>
          <w:sz w:val="48"/>
        </w:rPr>
        <w:t>nc</w:t>
      </w:r>
      <w:proofErr w:type="spellEnd"/>
      <w:r>
        <w:rPr>
          <w:sz w:val="48"/>
        </w:rPr>
        <w:t xml:space="preserve"> -1 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port &gt;</w:t>
      </w:r>
      <w:r>
        <w:rPr>
          <w:sz w:val="48"/>
        </w:rPr>
        <w:tab/>
        <w:t>&lt; filename&gt;</w:t>
      </w:r>
    </w:p>
    <w:p w14:paraId="242263DD" w14:textId="77777777" w:rsidR="00343C97" w:rsidRDefault="00C07512">
      <w:pPr>
        <w:tabs>
          <w:tab w:val="center" w:pos="9036"/>
          <w:tab w:val="right" w:pos="17436"/>
        </w:tabs>
        <w:spacing w:after="0"/>
        <w:ind w:right="-1485"/>
      </w:pPr>
      <w:r>
        <w:rPr>
          <w:sz w:val="48"/>
        </w:rPr>
        <w:lastRenderedPageBreak/>
        <w:tab/>
      </w:r>
      <w:r>
        <w:rPr>
          <w:noProof/>
        </w:rPr>
        <w:drawing>
          <wp:inline distT="0" distB="0" distL="0" distR="0" wp14:anchorId="765A07F7" wp14:editId="76F076E1">
            <wp:extent cx="10668000" cy="3952875"/>
            <wp:effectExtent l="0" t="0" r="0" b="0"/>
            <wp:docPr id="80871" name="Picture 808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1" name="Picture 80871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 xml:space="preserve">• Source: </w:t>
      </w:r>
      <w:proofErr w:type="spellStart"/>
      <w:r>
        <w:rPr>
          <w:sz w:val="48"/>
        </w:rPr>
        <w:t>nc</w:t>
      </w:r>
      <w:proofErr w:type="spellEnd"/>
      <w:r>
        <w:rPr>
          <w:sz w:val="48"/>
        </w:rPr>
        <w:t xml:space="preserve"> </w:t>
      </w:r>
      <w:proofErr w:type="gramStart"/>
      <w:r>
        <w:rPr>
          <w:sz w:val="48"/>
        </w:rPr>
        <w:t>10 .</w:t>
      </w:r>
      <w:proofErr w:type="gramEnd"/>
      <w:r>
        <w:rPr>
          <w:sz w:val="48"/>
        </w:rPr>
        <w:t xml:space="preserve"> 0 .2 .2 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port &gt;</w:t>
      </w:r>
      <w:r>
        <w:rPr>
          <w:sz w:val="48"/>
        </w:rPr>
        <w:tab/>
        <w:t>&lt; filename&gt;</w:t>
      </w:r>
      <w:r>
        <w:br w:type="page"/>
      </w:r>
    </w:p>
    <w:p w14:paraId="565DE040" w14:textId="77777777" w:rsidR="00343C97" w:rsidRDefault="00C07512">
      <w:pPr>
        <w:spacing w:after="0"/>
        <w:ind w:left="61" w:hanging="10"/>
      </w:pPr>
      <w:r>
        <w:rPr>
          <w:sz w:val="70"/>
        </w:rPr>
        <w:lastRenderedPageBreak/>
        <w:t xml:space="preserve">Transferring Files </w:t>
      </w:r>
      <w:proofErr w:type="gramStart"/>
      <w:r>
        <w:rPr>
          <w:sz w:val="70"/>
        </w:rPr>
        <w:t>With</w:t>
      </w:r>
      <w:proofErr w:type="gramEnd"/>
      <w:r>
        <w:rPr>
          <w:sz w:val="70"/>
        </w:rPr>
        <w:t xml:space="preserve"> </w:t>
      </w:r>
      <w:proofErr w:type="spellStart"/>
      <w:r>
        <w:rPr>
          <w:sz w:val="70"/>
        </w:rPr>
        <w:t>Netcat</w:t>
      </w:r>
      <w:proofErr w:type="spellEnd"/>
    </w:p>
    <w:p w14:paraId="6A70D9F7" w14:textId="77777777" w:rsidR="00343C97" w:rsidRDefault="00C07512">
      <w:pPr>
        <w:spacing w:after="0"/>
        <w:ind w:left="91" w:hanging="10"/>
      </w:pPr>
      <w:r>
        <w:rPr>
          <w:sz w:val="52"/>
        </w:rPr>
        <w:t>Reverse transfer</w:t>
      </w:r>
    </w:p>
    <w:p w14:paraId="0666D1AB" w14:textId="77777777" w:rsidR="00343C97" w:rsidRDefault="00C07512">
      <w:pPr>
        <w:numPr>
          <w:ilvl w:val="0"/>
          <w:numId w:val="7"/>
        </w:numPr>
        <w:spacing w:after="5"/>
        <w:ind w:right="1527" w:hanging="375"/>
      </w:pPr>
      <w:r>
        <w:rPr>
          <w:sz w:val="52"/>
        </w:rPr>
        <w:t xml:space="preserve">Sender sets up listener; receiver calls </w:t>
      </w:r>
      <w:proofErr w:type="gramStart"/>
      <w:r>
        <w:rPr>
          <w:sz w:val="52"/>
        </w:rPr>
        <w:t>back</w:t>
      </w:r>
      <w:proofErr w:type="gramEnd"/>
    </w:p>
    <w:p w14:paraId="3186470B" w14:textId="77777777" w:rsidR="00343C97" w:rsidRDefault="00C07512">
      <w:pPr>
        <w:numPr>
          <w:ilvl w:val="0"/>
          <w:numId w:val="7"/>
        </w:numPr>
        <w:spacing w:after="0"/>
        <w:ind w:right="1527" w:hanging="375"/>
      </w:pPr>
      <w:r>
        <w:rPr>
          <w:sz w:val="40"/>
        </w:rPr>
        <w:t xml:space="preserve">Source: </w:t>
      </w:r>
      <w:proofErr w:type="spellStart"/>
      <w:r>
        <w:rPr>
          <w:sz w:val="40"/>
        </w:rPr>
        <w:t>nc</w:t>
      </w:r>
      <w:proofErr w:type="spellEnd"/>
      <w:r>
        <w:rPr>
          <w:sz w:val="40"/>
        </w:rPr>
        <w:t xml:space="preserve"> -1 &lt;</w:t>
      </w:r>
      <w:proofErr w:type="spellStart"/>
      <w:r>
        <w:rPr>
          <w:sz w:val="40"/>
        </w:rPr>
        <w:t>src</w:t>
      </w:r>
      <w:proofErr w:type="spellEnd"/>
      <w:r>
        <w:rPr>
          <w:sz w:val="40"/>
        </w:rPr>
        <w:t xml:space="preserve"> port &gt; &lt; &lt;filename&gt;</w:t>
      </w:r>
    </w:p>
    <w:p w14:paraId="07603423" w14:textId="77777777" w:rsidR="00343C97" w:rsidRDefault="00C07512">
      <w:pPr>
        <w:spacing w:after="0"/>
        <w:ind w:left="681" w:right="-148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20D822A" wp14:editId="5B473270">
                <wp:extent cx="10639425" cy="4038600"/>
                <wp:effectExtent l="0" t="0" r="0" b="0"/>
                <wp:docPr id="80069" name="Group 800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39425" cy="4038600"/>
                          <a:chOff x="0" y="0"/>
                          <a:chExt cx="10639425" cy="4038600"/>
                        </a:xfrm>
                      </wpg:grpSpPr>
                      <pic:pic xmlns:pic="http://schemas.openxmlformats.org/drawingml/2006/picture">
                        <pic:nvPicPr>
                          <pic:cNvPr id="80873" name="Picture 80873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47625"/>
                            <a:ext cx="10639425" cy="3990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514" name="Rectangle 21514"/>
                        <wps:cNvSpPr/>
                        <wps:spPr>
                          <a:xfrm>
                            <a:off x="76200" y="0"/>
                            <a:ext cx="278963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3B1DB7" w14:textId="77777777" w:rsidR="00343C97" w:rsidRDefault="00C07512">
                              <w:r>
                                <w:rPr>
                                  <w:sz w:val="42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15" name="Rectangle 21515"/>
                        <wps:cNvSpPr/>
                        <wps:spPr>
                          <a:xfrm>
                            <a:off x="314325" y="0"/>
                            <a:ext cx="2052257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808577" w14:textId="77777777" w:rsidR="00343C97" w:rsidRDefault="00C07512">
                              <w:r>
                                <w:rPr>
                                  <w:sz w:val="52"/>
                                </w:rPr>
                                <w:t>Destinat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0D822A" id="Group 80069" o:spid="_x0000_s1031" style="width:837.75pt;height:318pt;mso-position-horizontal-relative:char;mso-position-vertical-relative:line" coordsize="106394,4038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/OvXu37G//JVrr/sGSf8Ao6GvCa91/Y3/&#10;AOSrXX/YMk/9HQ17Fb+Gzih8SP1/+G7H/hHrfn+EV1bMdp5rk/h0Qvh23/3BXTtMemK8c7hjMWyC&#10;c02l6mjHvQMa7D6VGzjFJIfeojSExQw3HimM9MDfMc0xjk0wJHekZv3AqInNMkkKx460hjJW+Xj1&#10;qLf9aR5Ny88VCX9qAFZqbE370/7tRNL7Ukbfff0FMOhC7dKhZvelduR9KgaTBoGfhVX2f/wSl/5O&#10;H8Rf9itcf+ldnXxhX2f/AMEpf+Th/EX/AGK1x/6V2dexW/hs8+HxI/VmiiivHO0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">
                <v:shape id="Picture 80873" o:spid="_x0000_s1032" type="#_x0000_t75" style="position:absolute;top:476;width:106394;height:39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">
                  <v:imagedata r:id="rId40" o:title=""/>
                </v:shape>
                <v:rect id="Rectangle 21514" o:spid="_x0000_s1033" style="position:absolute;left:762;width:2789;height:3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" filled="f" stroked="f">
                  <v:textbox inset="0,0,0,0">
                    <w:txbxContent>
                      <w:p w14:paraId="553B1DB7" w14:textId="77777777" w:rsidR="00343C97" w:rsidRDefault="00C07512">
                        <w:r>
                          <w:rPr>
                            <w:sz w:val="42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21515" o:spid="_x0000_s1034" style="position:absolute;left:3143;width:20522;height:3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" filled="f" stroked="f">
                  <v:textbox inset="0,0,0,0">
                    <w:txbxContent>
                      <w:p w14:paraId="29808577" w14:textId="77777777" w:rsidR="00343C97" w:rsidRDefault="00C07512">
                        <w:r>
                          <w:rPr>
                            <w:sz w:val="52"/>
                          </w:rPr>
                          <w:t>Destination: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0BCCC9A" w14:textId="77777777" w:rsidR="00343C97" w:rsidRDefault="00C07512">
      <w:pPr>
        <w:pStyle w:val="Heading2"/>
        <w:spacing w:after="30"/>
        <w:ind w:left="81" w:firstLine="0"/>
      </w:pPr>
      <w:proofErr w:type="spellStart"/>
      <w:r>
        <w:rPr>
          <w:rFonts w:ascii="Calibri" w:eastAsia="Calibri" w:hAnsi="Calibri" w:cs="Calibri"/>
          <w:sz w:val="58"/>
        </w:rPr>
        <w:lastRenderedPageBreak/>
        <w:t>Socat</w:t>
      </w:r>
      <w:proofErr w:type="spellEnd"/>
    </w:p>
    <w:p w14:paraId="3601F807" w14:textId="77777777" w:rsidR="00343C97" w:rsidRDefault="00C07512">
      <w:pPr>
        <w:numPr>
          <w:ilvl w:val="0"/>
          <w:numId w:val="8"/>
        </w:numPr>
        <w:spacing w:after="171" w:line="216" w:lineRule="auto"/>
        <w:ind w:hanging="525"/>
      </w:pPr>
      <w:proofErr w:type="spellStart"/>
      <w:r>
        <w:rPr>
          <w:rFonts w:ascii="Calibri" w:eastAsia="Calibri" w:hAnsi="Calibri" w:cs="Calibri"/>
          <w:sz w:val="50"/>
        </w:rPr>
        <w:t>Socat</w:t>
      </w:r>
      <w:proofErr w:type="spellEnd"/>
      <w:r>
        <w:rPr>
          <w:rFonts w:ascii="Calibri" w:eastAsia="Calibri" w:hAnsi="Calibri" w:cs="Calibri"/>
          <w:sz w:val="50"/>
        </w:rPr>
        <w:t xml:space="preserve"> accepts two bidirectional byte streams and transfers data between them.</w:t>
      </w:r>
    </w:p>
    <w:p w14:paraId="0494F458" w14:textId="77777777" w:rsidR="00343C97" w:rsidRDefault="00C07512">
      <w:pPr>
        <w:numPr>
          <w:ilvl w:val="0"/>
          <w:numId w:val="8"/>
        </w:numPr>
        <w:spacing w:after="0"/>
        <w:ind w:hanging="525"/>
      </w:pPr>
      <w:r>
        <w:rPr>
          <w:rFonts w:ascii="Calibri" w:eastAsia="Calibri" w:hAnsi="Calibri" w:cs="Calibri"/>
          <w:sz w:val="54"/>
        </w:rPr>
        <w:t>Typical Examples:</w:t>
      </w:r>
    </w:p>
    <w:p w14:paraId="616E989A" w14:textId="77777777" w:rsidR="00343C97" w:rsidRDefault="00C07512">
      <w:pPr>
        <w:spacing w:after="0"/>
        <w:ind w:left="-84" w:right="-1485"/>
      </w:pPr>
      <w:r>
        <w:rPr>
          <w:noProof/>
        </w:rPr>
        <w:lastRenderedPageBreak/>
        <w:drawing>
          <wp:inline distT="0" distB="0" distL="0" distR="0" wp14:anchorId="5566E0D5" wp14:editId="66CC3CAB">
            <wp:extent cx="11125200" cy="3448050"/>
            <wp:effectExtent l="0" t="0" r="0" b="0"/>
            <wp:docPr id="80874" name="Picture 808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4" name="Picture 80874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13478" w14:textId="77777777" w:rsidR="00343C97" w:rsidRDefault="00C07512">
      <w:pPr>
        <w:pStyle w:val="Heading2"/>
        <w:spacing w:after="131"/>
        <w:ind w:left="61"/>
      </w:pPr>
      <w:r>
        <w:rPr>
          <w:rFonts w:ascii="Calibri" w:eastAsia="Calibri" w:hAnsi="Calibri" w:cs="Calibri"/>
          <w:sz w:val="70"/>
        </w:rPr>
        <w:t>Transferring Files via Terminal</w:t>
      </w:r>
    </w:p>
    <w:p w14:paraId="5CA6C858" w14:textId="77777777" w:rsidR="00343C97" w:rsidRDefault="00C07512">
      <w:pPr>
        <w:spacing w:after="0"/>
        <w:ind w:left="211" w:hanging="10"/>
      </w:pPr>
      <w:r>
        <w:rPr>
          <w:rFonts w:ascii="Calibri" w:eastAsia="Calibri" w:hAnsi="Calibri" w:cs="Calibri"/>
          <w:sz w:val="66"/>
        </w:rPr>
        <w:t xml:space="preserve">Sometimes all you have is a console </w:t>
      </w:r>
      <w:proofErr w:type="gramStart"/>
      <w:r>
        <w:rPr>
          <w:rFonts w:ascii="Calibri" w:eastAsia="Calibri" w:hAnsi="Calibri" w:cs="Calibri"/>
          <w:sz w:val="66"/>
        </w:rPr>
        <w:t>window</w:t>
      </w:r>
      <w:proofErr w:type="gramEnd"/>
    </w:p>
    <w:p w14:paraId="0560AF6A" w14:textId="77777777" w:rsidR="00343C97" w:rsidRDefault="00C07512">
      <w:pPr>
        <w:numPr>
          <w:ilvl w:val="0"/>
          <w:numId w:val="9"/>
        </w:numPr>
        <w:spacing w:after="270"/>
        <w:ind w:hanging="552"/>
      </w:pPr>
      <w:r>
        <w:rPr>
          <w:rFonts w:ascii="Calibri" w:eastAsia="Calibri" w:hAnsi="Calibri" w:cs="Calibri"/>
          <w:sz w:val="50"/>
        </w:rPr>
        <w:t>For example, telnet; shell from exploitation</w:t>
      </w:r>
    </w:p>
    <w:p w14:paraId="69362802" w14:textId="77777777" w:rsidR="00343C97" w:rsidRDefault="00C07512">
      <w:pPr>
        <w:spacing w:after="127"/>
        <w:ind w:left="211" w:hanging="10"/>
      </w:pPr>
      <w:r>
        <w:rPr>
          <w:rFonts w:ascii="Calibri" w:eastAsia="Calibri" w:hAnsi="Calibri" w:cs="Calibri"/>
          <w:sz w:val="66"/>
        </w:rPr>
        <w:lastRenderedPageBreak/>
        <w:t>Paste can copy text, but what about binaries?</w:t>
      </w:r>
    </w:p>
    <w:p w14:paraId="5DA9BEE6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rFonts w:ascii="Calibri" w:eastAsia="Calibri" w:hAnsi="Calibri" w:cs="Calibri"/>
          <w:sz w:val="50"/>
        </w:rPr>
        <w:t xml:space="preserve">Need to encode as text, then paste and </w:t>
      </w:r>
      <w:proofErr w:type="gramStart"/>
      <w:r>
        <w:rPr>
          <w:rFonts w:ascii="Calibri" w:eastAsia="Calibri" w:hAnsi="Calibri" w:cs="Calibri"/>
          <w:sz w:val="50"/>
        </w:rPr>
        <w:t>decode</w:t>
      </w:r>
      <w:proofErr w:type="gramEnd"/>
    </w:p>
    <w:p w14:paraId="540D6627" w14:textId="77777777" w:rsidR="00343C97" w:rsidRDefault="00C07512">
      <w:pPr>
        <w:spacing w:after="0"/>
        <w:ind w:left="-69" w:right="-1200"/>
      </w:pPr>
      <w:r>
        <w:rPr>
          <w:noProof/>
        </w:rPr>
        <w:drawing>
          <wp:inline distT="0" distB="0" distL="0" distR="0" wp14:anchorId="44405E89" wp14:editId="7477959E">
            <wp:extent cx="10934700" cy="933450"/>
            <wp:effectExtent l="0" t="0" r="0" b="0"/>
            <wp:docPr id="80880" name="Picture 808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0" name="Picture 80880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09347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4D5E3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rFonts w:ascii="Calibri" w:eastAsia="Calibri" w:hAnsi="Calibri" w:cs="Calibri"/>
          <w:sz w:val="50"/>
        </w:rPr>
        <w:t xml:space="preserve">uuencode/uudecode—common on </w:t>
      </w:r>
      <w:proofErr w:type="gramStart"/>
      <w:r>
        <w:rPr>
          <w:rFonts w:ascii="Calibri" w:eastAsia="Calibri" w:hAnsi="Calibri" w:cs="Calibri"/>
          <w:sz w:val="50"/>
        </w:rPr>
        <w:t>UNIX</w:t>
      </w:r>
      <w:proofErr w:type="gramEnd"/>
    </w:p>
    <w:p w14:paraId="375E38A3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2AB3C529" wp14:editId="4D9F8BFD">
            <wp:simplePos x="0" y="0"/>
            <wp:positionH relativeFrom="column">
              <wp:posOffset>9662160</wp:posOffset>
            </wp:positionH>
            <wp:positionV relativeFrom="paragraph">
              <wp:posOffset>0</wp:posOffset>
            </wp:positionV>
            <wp:extent cx="1409700" cy="1047750"/>
            <wp:effectExtent l="0" t="0" r="0" b="0"/>
            <wp:wrapSquare wrapText="bothSides"/>
            <wp:docPr id="42360" name="Picture 423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" name="Picture 42360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0"/>
        </w:rPr>
        <w:t>Interpreters on target—Perl, Python, Bash, GCC</w:t>
      </w:r>
    </w:p>
    <w:p w14:paraId="34AF9085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rFonts w:ascii="Calibri" w:eastAsia="Calibri" w:hAnsi="Calibri" w:cs="Calibri"/>
          <w:sz w:val="50"/>
        </w:rPr>
        <w:t xml:space="preserve">For example, </w:t>
      </w:r>
      <w:proofErr w:type="spellStart"/>
      <w:r>
        <w:rPr>
          <w:rFonts w:ascii="Calibri" w:eastAsia="Calibri" w:hAnsi="Calibri" w:cs="Calibri"/>
          <w:sz w:val="50"/>
        </w:rPr>
        <w:t>perl</w:t>
      </w:r>
      <w:proofErr w:type="spellEnd"/>
      <w:r>
        <w:rPr>
          <w:rFonts w:ascii="Calibri" w:eastAsia="Calibri" w:hAnsi="Calibri" w:cs="Calibri"/>
          <w:sz w:val="50"/>
        </w:rPr>
        <w:t xml:space="preserve"> has uudecode built in</w:t>
      </w:r>
    </w:p>
    <w:p w14:paraId="4E4806D9" w14:textId="77777777" w:rsidR="00343C97" w:rsidRDefault="00C07512">
      <w:pPr>
        <w:spacing w:after="0"/>
        <w:ind w:left="111"/>
      </w:pPr>
      <w:r>
        <w:rPr>
          <w:rFonts w:ascii="Calibri" w:eastAsia="Calibri" w:hAnsi="Calibri" w:cs="Calibri"/>
          <w:sz w:val="78"/>
        </w:rPr>
        <w:t>Packers</w:t>
      </w:r>
    </w:p>
    <w:p w14:paraId="3C3B8614" w14:textId="77777777" w:rsidR="00343C97" w:rsidRDefault="00C07512">
      <w:pPr>
        <w:spacing w:after="103"/>
        <w:ind w:left="-69" w:right="-525"/>
      </w:pPr>
      <w:r>
        <w:rPr>
          <w:noProof/>
        </w:rPr>
        <w:drawing>
          <wp:inline distT="0" distB="0" distL="0" distR="0" wp14:anchorId="7CCA376E" wp14:editId="74BD84F2">
            <wp:extent cx="10506075" cy="1019175"/>
            <wp:effectExtent l="0" t="0" r="0" b="0"/>
            <wp:docPr id="80882" name="Picture 808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2" name="Picture 80882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7F89" w14:textId="77777777" w:rsidR="00343C97" w:rsidRDefault="00C07512">
      <w:pPr>
        <w:numPr>
          <w:ilvl w:val="0"/>
          <w:numId w:val="9"/>
        </w:numPr>
        <w:spacing w:after="0"/>
        <w:ind w:hanging="552"/>
      </w:pPr>
      <w:r>
        <w:rPr>
          <w:rFonts w:ascii="Calibri" w:eastAsia="Calibri" w:hAnsi="Calibri" w:cs="Calibri"/>
          <w:sz w:val="44"/>
        </w:rPr>
        <w:lastRenderedPageBreak/>
        <w:t>Smaller-sized executable</w:t>
      </w:r>
    </w:p>
    <w:p w14:paraId="7F90958A" w14:textId="77777777" w:rsidR="00343C97" w:rsidRDefault="00C07512">
      <w:pPr>
        <w:numPr>
          <w:ilvl w:val="0"/>
          <w:numId w:val="9"/>
        </w:numPr>
        <w:spacing w:after="0"/>
        <w:ind w:hanging="552"/>
      </w:pPr>
      <w:r>
        <w:rPr>
          <w:rFonts w:ascii="Calibri" w:eastAsia="Calibri" w:hAnsi="Calibri" w:cs="Calibri"/>
          <w:sz w:val="44"/>
        </w:rPr>
        <w:t>Different file hash</w:t>
      </w:r>
    </w:p>
    <w:p w14:paraId="68C5C91D" w14:textId="77777777" w:rsidR="00343C97" w:rsidRDefault="00C07512">
      <w:pPr>
        <w:spacing w:after="102"/>
        <w:ind w:left="-69" w:right="-525"/>
      </w:pPr>
      <w:r>
        <w:rPr>
          <w:noProof/>
        </w:rPr>
        <w:drawing>
          <wp:inline distT="0" distB="0" distL="0" distR="0" wp14:anchorId="25A24036" wp14:editId="5C861AAD">
            <wp:extent cx="10506075" cy="1019175"/>
            <wp:effectExtent l="0" t="0" r="0" b="0"/>
            <wp:docPr id="80884" name="Picture 808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4" name="Picture 80884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152A7" w14:textId="77777777" w:rsidR="00343C97" w:rsidRDefault="00C07512">
      <w:pPr>
        <w:numPr>
          <w:ilvl w:val="0"/>
          <w:numId w:val="9"/>
        </w:numPr>
        <w:spacing w:after="0"/>
        <w:ind w:hanging="552"/>
      </w:pPr>
      <w:r>
        <w:rPr>
          <w:rFonts w:ascii="Calibri" w:eastAsia="Calibri" w:hAnsi="Calibri" w:cs="Calibri"/>
          <w:sz w:val="44"/>
        </w:rPr>
        <w:t xml:space="preserve">Most antivirus software detects the presence of UPX packing and flags it as </w:t>
      </w:r>
      <w:proofErr w:type="gramStart"/>
      <w:r>
        <w:rPr>
          <w:rFonts w:ascii="Calibri" w:eastAsia="Calibri" w:hAnsi="Calibri" w:cs="Calibri"/>
          <w:sz w:val="44"/>
        </w:rPr>
        <w:t>possible</w:t>
      </w:r>
      <w:proofErr w:type="gramEnd"/>
    </w:p>
    <w:p w14:paraId="418C8079" w14:textId="77777777" w:rsidR="00343C97" w:rsidRDefault="00C07512">
      <w:pPr>
        <w:spacing w:after="0"/>
        <w:ind w:left="-69" w:right="-1485"/>
      </w:pPr>
      <w:r>
        <w:rPr>
          <w:noProof/>
        </w:rPr>
        <w:drawing>
          <wp:inline distT="0" distB="0" distL="0" distR="0" wp14:anchorId="1FBA4E7E" wp14:editId="496203FA">
            <wp:extent cx="11115675" cy="1724025"/>
            <wp:effectExtent l="0" t="0" r="0" b="0"/>
            <wp:docPr id="80886" name="Picture 808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6" name="Picture 80886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11156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7773" w14:textId="77777777" w:rsidR="00343C97" w:rsidRDefault="00C07512">
      <w:pPr>
        <w:spacing w:after="412"/>
        <w:ind w:left="-5" w:right="-9147" w:hanging="10"/>
      </w:pPr>
      <w:r>
        <w:rPr>
          <w:rFonts w:ascii="Calibri" w:eastAsia="Calibri" w:hAnsi="Calibri" w:cs="Calibri"/>
          <w:sz w:val="76"/>
        </w:rPr>
        <w:t>Exercise: File Transfers</w:t>
      </w:r>
    </w:p>
    <w:p w14:paraId="3FD85A48" w14:textId="77777777" w:rsidR="00343C97" w:rsidRDefault="00C07512">
      <w:pPr>
        <w:spacing w:after="0"/>
        <w:ind w:left="43" w:right="-11283" w:hanging="10"/>
      </w:pPr>
      <w:r>
        <w:rPr>
          <w:rFonts w:ascii="Calibri" w:eastAsia="Calibri" w:hAnsi="Calibri" w:cs="Calibri"/>
          <w:sz w:val="62"/>
        </w:rPr>
        <w:lastRenderedPageBreak/>
        <w:t>Objectives</w:t>
      </w:r>
    </w:p>
    <w:p w14:paraId="6A0C5E63" w14:textId="77777777" w:rsidR="00343C97" w:rsidRDefault="00C07512">
      <w:pPr>
        <w:spacing w:after="4" w:line="265" w:lineRule="auto"/>
        <w:ind w:left="43" w:right="-636" w:hanging="10"/>
        <w:jc w:val="both"/>
      </w:pPr>
      <w:r>
        <w:rPr>
          <w:rFonts w:ascii="Calibri" w:eastAsia="Calibri" w:hAnsi="Calibri" w:cs="Calibri"/>
          <w:sz w:val="52"/>
        </w:rPr>
        <w:t>After completing this exercise, students will be able to:</w:t>
      </w:r>
    </w:p>
    <w:p w14:paraId="778DDAD2" w14:textId="77777777" w:rsidR="00343C97" w:rsidRDefault="00C07512">
      <w:pPr>
        <w:numPr>
          <w:ilvl w:val="0"/>
          <w:numId w:val="9"/>
        </w:numPr>
        <w:spacing w:after="4" w:line="265" w:lineRule="auto"/>
        <w:ind w:hanging="552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503F5D3E" wp14:editId="29E9020B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80888" name="Picture 808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8" name="Picture 80888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 xml:space="preserve">Describe standard methods of transferring </w:t>
      </w:r>
      <w:proofErr w:type="gramStart"/>
      <w:r>
        <w:rPr>
          <w:rFonts w:ascii="Calibri" w:eastAsia="Calibri" w:hAnsi="Calibri" w:cs="Calibri"/>
          <w:sz w:val="52"/>
        </w:rPr>
        <w:t>files</w:t>
      </w:r>
      <w:proofErr w:type="gramEnd"/>
    </w:p>
    <w:p w14:paraId="1810A8D9" w14:textId="77777777" w:rsidR="00343C97" w:rsidRDefault="00C07512">
      <w:pPr>
        <w:numPr>
          <w:ilvl w:val="0"/>
          <w:numId w:val="9"/>
        </w:numPr>
        <w:spacing w:after="4" w:line="265" w:lineRule="auto"/>
        <w:ind w:hanging="552"/>
      </w:pPr>
      <w:r>
        <w:rPr>
          <w:rFonts w:ascii="Calibri" w:eastAsia="Calibri" w:hAnsi="Calibri" w:cs="Calibri"/>
          <w:sz w:val="52"/>
        </w:rPr>
        <w:t xml:space="preserve">Conduct file transfers with </w:t>
      </w:r>
      <w:proofErr w:type="spellStart"/>
      <w:proofErr w:type="gramStart"/>
      <w:r>
        <w:rPr>
          <w:rFonts w:ascii="Calibri" w:eastAsia="Calibri" w:hAnsi="Calibri" w:cs="Calibri"/>
          <w:sz w:val="52"/>
        </w:rPr>
        <w:t>netcat</w:t>
      </w:r>
      <w:proofErr w:type="spellEnd"/>
      <w:proofErr w:type="gramEnd"/>
    </w:p>
    <w:p w14:paraId="522A385D" w14:textId="77777777" w:rsidR="00343C97" w:rsidRDefault="00C07512">
      <w:pPr>
        <w:numPr>
          <w:ilvl w:val="0"/>
          <w:numId w:val="9"/>
        </w:numPr>
        <w:spacing w:after="787" w:line="265" w:lineRule="auto"/>
        <w:ind w:hanging="552"/>
      </w:pPr>
      <w:r>
        <w:rPr>
          <w:rFonts w:ascii="Calibri" w:eastAsia="Calibri" w:hAnsi="Calibri" w:cs="Calibri"/>
          <w:sz w:val="52"/>
        </w:rPr>
        <w:t xml:space="preserve">Conduct uncommon methods of file </w:t>
      </w:r>
      <w:proofErr w:type="gramStart"/>
      <w:r>
        <w:rPr>
          <w:rFonts w:ascii="Calibri" w:eastAsia="Calibri" w:hAnsi="Calibri" w:cs="Calibri"/>
          <w:sz w:val="52"/>
        </w:rPr>
        <w:t>transfers</w:t>
      </w:r>
      <w:proofErr w:type="gramEnd"/>
    </w:p>
    <w:p w14:paraId="38C13615" w14:textId="77777777" w:rsidR="00343C97" w:rsidRDefault="00C07512">
      <w:pPr>
        <w:spacing w:after="0"/>
        <w:ind w:left="55" w:right="-13875" w:hanging="10"/>
      </w:pPr>
      <w:r>
        <w:rPr>
          <w:rFonts w:ascii="Calibri" w:eastAsia="Calibri" w:hAnsi="Calibri" w:cs="Calibri"/>
          <w:sz w:val="60"/>
        </w:rPr>
        <w:t>Duration</w:t>
      </w:r>
    </w:p>
    <w:p w14:paraId="6744857D" w14:textId="77777777" w:rsidR="00343C97" w:rsidRDefault="00C07512">
      <w:pPr>
        <w:spacing w:after="4" w:line="265" w:lineRule="auto"/>
        <w:ind w:left="43" w:right="-636" w:hanging="10"/>
        <w:jc w:val="both"/>
      </w:pPr>
      <w:r>
        <w:rPr>
          <w:rFonts w:ascii="Calibri" w:eastAsia="Calibri" w:hAnsi="Calibri" w:cs="Calibri"/>
          <w:sz w:val="52"/>
        </w:rPr>
        <w:t>This exercise will take approximately 2.5 hours to complete.</w:t>
      </w:r>
    </w:p>
    <w:p w14:paraId="4AC1FFA6" w14:textId="77777777" w:rsidR="00343C97" w:rsidRDefault="00C07512">
      <w:pPr>
        <w:spacing w:after="292"/>
        <w:ind w:left="166" w:right="-9147" w:hanging="1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 wp14:anchorId="6B0036C3" wp14:editId="0241BDB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80890" name="Picture 808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90" name="Picture 8089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76"/>
        </w:rPr>
        <w:t>Exercise: File Transfers</w:t>
      </w:r>
    </w:p>
    <w:tbl>
      <w:tblPr>
        <w:tblStyle w:val="TableGrid"/>
        <w:tblpPr w:vertAnchor="text" w:tblpX="1788" w:tblpY="138"/>
        <w:tblOverlap w:val="never"/>
        <w:tblW w:w="6168" w:type="dxa"/>
        <w:tblInd w:w="0" w:type="dxa"/>
        <w:tblCellMar>
          <w:top w:w="42" w:type="dxa"/>
          <w:left w:w="36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168"/>
        <w:gridCol w:w="1716"/>
      </w:tblGrid>
      <w:tr w:rsidR="00343C97" w14:paraId="5B423B09" w14:textId="77777777">
        <w:trPr>
          <w:trHeight w:val="540"/>
        </w:trPr>
        <w:tc>
          <w:tcPr>
            <w:tcW w:w="3228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</w:tcPr>
          <w:p w14:paraId="0F796B15" w14:textId="77777777" w:rsidR="00343C97" w:rsidRDefault="00C07512">
            <w:pPr>
              <w:spacing w:after="0"/>
              <w:ind w:right="-2940"/>
            </w:pPr>
            <w:r>
              <w:rPr>
                <w:noProof/>
              </w:rPr>
              <w:drawing>
                <wp:inline distT="0" distB="0" distL="0" distR="0" wp14:anchorId="2F17FE75" wp14:editId="46899457">
                  <wp:extent cx="3893820" cy="327660"/>
                  <wp:effectExtent l="0" t="0" r="0" b="0"/>
                  <wp:docPr id="80892" name="Picture 80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92" name="Picture 80892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382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00DCE0F" w14:textId="77777777" w:rsidR="00343C97" w:rsidRDefault="00C07512">
            <w:pPr>
              <w:spacing w:after="0"/>
              <w:ind w:left="84"/>
            </w:pPr>
            <w:r>
              <w:rPr>
                <w:rFonts w:ascii="Calibri" w:eastAsia="Calibri" w:hAnsi="Calibri" w:cs="Calibri"/>
                <w:sz w:val="38"/>
              </w:rPr>
              <w:t>IP Address</w:t>
            </w:r>
          </w:p>
          <w:p w14:paraId="6CA6EF96" w14:textId="77777777" w:rsidR="00343C97" w:rsidRDefault="00C07512">
            <w:pPr>
              <w:spacing w:after="0"/>
              <w:ind w:left="396"/>
            </w:pPr>
            <w:r>
              <w:rPr>
                <w:noProof/>
              </w:rPr>
              <w:drawing>
                <wp:inline distT="0" distB="0" distL="0" distR="0" wp14:anchorId="270CA32D" wp14:editId="2ADCB976">
                  <wp:extent cx="815340" cy="22861"/>
                  <wp:effectExtent l="0" t="0" r="0" b="0"/>
                  <wp:docPr id="63575" name="Picture 635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575" name="Picture 63575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5340" cy="22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DFB7B1" w14:textId="77777777" w:rsidR="00343C97" w:rsidRDefault="00C07512">
      <w:pPr>
        <w:spacing w:after="0"/>
        <w:ind w:left="55" w:right="7995" w:hanging="10"/>
      </w:pPr>
      <w:r>
        <w:rPr>
          <w:rFonts w:ascii="Calibri" w:eastAsia="Calibri" w:hAnsi="Calibri" w:cs="Calibri"/>
          <w:sz w:val="60"/>
        </w:rPr>
        <w:t>Note:</w:t>
      </w:r>
    </w:p>
    <w:tbl>
      <w:tblPr>
        <w:tblStyle w:val="TableGrid"/>
        <w:tblW w:w="5160" w:type="dxa"/>
        <w:tblInd w:w="1908" w:type="dxa"/>
        <w:tblCellMar>
          <w:top w:w="0" w:type="dxa"/>
          <w:left w:w="0" w:type="dxa"/>
          <w:bottom w:w="65" w:type="dxa"/>
          <w:right w:w="0" w:type="dxa"/>
        </w:tblCellMar>
        <w:tblLook w:val="04A0" w:firstRow="1" w:lastRow="0" w:firstColumn="1" w:lastColumn="0" w:noHBand="0" w:noVBand="1"/>
      </w:tblPr>
      <w:tblGrid>
        <w:gridCol w:w="3183"/>
        <w:gridCol w:w="1977"/>
      </w:tblGrid>
      <w:tr w:rsidR="00343C97" w14:paraId="221F808C" w14:textId="77777777">
        <w:trPr>
          <w:trHeight w:val="42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F96B89A" w14:textId="77777777" w:rsidR="00343C97" w:rsidRDefault="00C07512">
            <w:pPr>
              <w:spacing w:after="0"/>
              <w:ind w:left="12"/>
            </w:pPr>
            <w:r>
              <w:rPr>
                <w:sz w:val="34"/>
              </w:rPr>
              <w:t>Kali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</w:tcPr>
          <w:p w14:paraId="7434A15E" w14:textId="77777777" w:rsidR="00343C97" w:rsidRDefault="00C07512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sz w:val="42"/>
              </w:rPr>
              <w:t>1@.10.1.6€</w:t>
            </w:r>
          </w:p>
        </w:tc>
      </w:tr>
      <w:tr w:rsidR="00343C97" w14:paraId="1B44C977" w14:textId="77777777">
        <w:trPr>
          <w:trHeight w:val="585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335D4" w14:textId="77777777" w:rsidR="00343C97" w:rsidRDefault="00C07512">
            <w:pPr>
              <w:spacing w:after="0"/>
              <w:ind w:left="12"/>
            </w:pPr>
            <w:r>
              <w:rPr>
                <w:rFonts w:ascii="Calibri" w:eastAsia="Calibri" w:hAnsi="Calibri" w:cs="Calibri"/>
                <w:sz w:val="40"/>
              </w:rPr>
              <w:t>Ubuntu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4DDFC" w14:textId="77777777" w:rsidR="00343C97" w:rsidRDefault="00C07512">
            <w:pPr>
              <w:spacing w:after="0"/>
              <w:jc w:val="both"/>
            </w:pPr>
            <w:r>
              <w:rPr>
                <w:rFonts w:ascii="Calibri" w:eastAsia="Calibri" w:hAnsi="Calibri" w:cs="Calibri"/>
                <w:sz w:val="46"/>
              </w:rPr>
              <w:t>10.10.1.7e</w:t>
            </w:r>
          </w:p>
        </w:tc>
      </w:tr>
      <w:tr w:rsidR="00343C97" w14:paraId="410B2544" w14:textId="77777777">
        <w:trPr>
          <w:trHeight w:val="58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1A78F" w14:textId="77777777" w:rsidR="00343C97" w:rsidRDefault="00C07512">
            <w:pPr>
              <w:spacing w:after="0"/>
            </w:pPr>
            <w:r>
              <w:rPr>
                <w:rFonts w:ascii="Calibri" w:eastAsia="Calibri" w:hAnsi="Calibri" w:cs="Calibri"/>
                <w:sz w:val="36"/>
              </w:rPr>
              <w:t>Windows 10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5DDCF" w14:textId="77777777" w:rsidR="00343C97" w:rsidRDefault="00C07512">
            <w:pPr>
              <w:spacing w:after="0"/>
              <w:jc w:val="both"/>
            </w:pPr>
            <w:r>
              <w:rPr>
                <w:rFonts w:ascii="Calibri" w:eastAsia="Calibri" w:hAnsi="Calibri" w:cs="Calibri"/>
                <w:sz w:val="46"/>
              </w:rPr>
              <w:t>10.10.1.2e</w:t>
            </w:r>
          </w:p>
        </w:tc>
      </w:tr>
      <w:tr w:rsidR="00343C97" w14:paraId="50E33C4B" w14:textId="77777777">
        <w:trPr>
          <w:trHeight w:val="48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3A17E16" w14:textId="77777777" w:rsidR="00343C97" w:rsidRDefault="00C07512">
            <w:pPr>
              <w:spacing w:after="0"/>
            </w:pPr>
            <w:r>
              <w:rPr>
                <w:rFonts w:ascii="Calibri" w:eastAsia="Calibri" w:hAnsi="Calibri" w:cs="Calibri"/>
                <w:sz w:val="36"/>
              </w:rPr>
              <w:t>Windows 7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6F10C5" w14:textId="77777777" w:rsidR="00343C97" w:rsidRDefault="00C07512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sz w:val="48"/>
              </w:rPr>
              <w:t>10.10.1. 30</w:t>
            </w:r>
          </w:p>
        </w:tc>
      </w:tr>
    </w:tbl>
    <w:p w14:paraId="388CE436" w14:textId="77777777" w:rsidR="00343C97" w:rsidRDefault="00C07512">
      <w:pPr>
        <w:pStyle w:val="Heading2"/>
        <w:spacing w:after="349"/>
        <w:ind w:left="61"/>
      </w:pPr>
      <w:r>
        <w:rPr>
          <w:rFonts w:ascii="Calibri" w:eastAsia="Calibri" w:hAnsi="Calibri" w:cs="Calibri"/>
          <w:sz w:val="70"/>
        </w:rPr>
        <w:t>Debrief</w:t>
      </w:r>
    </w:p>
    <w:p w14:paraId="101BB2BA" w14:textId="77777777" w:rsidR="00343C97" w:rsidRDefault="00C07512">
      <w:pPr>
        <w:spacing w:after="0"/>
        <w:ind w:left="43" w:right="-11283" w:hanging="10"/>
      </w:pPr>
      <w:r>
        <w:rPr>
          <w:rFonts w:ascii="Calibri" w:eastAsia="Calibri" w:hAnsi="Calibri" w:cs="Calibri"/>
          <w:sz w:val="62"/>
        </w:rPr>
        <w:t>General Questions</w:t>
      </w:r>
    </w:p>
    <w:p w14:paraId="11A44B83" w14:textId="77777777" w:rsidR="00343C97" w:rsidRDefault="00C07512">
      <w:pPr>
        <w:numPr>
          <w:ilvl w:val="0"/>
          <w:numId w:val="10"/>
        </w:numPr>
        <w:spacing w:after="4" w:line="265" w:lineRule="auto"/>
        <w:ind w:right="-636"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0" wp14:anchorId="70C39B9C" wp14:editId="1B35B54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64833" name="Picture 648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33" name="Picture 64833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>How did you feel about this section?</w:t>
      </w:r>
    </w:p>
    <w:p w14:paraId="66F18E12" w14:textId="77777777" w:rsidR="00343C97" w:rsidRDefault="00C07512">
      <w:pPr>
        <w:numPr>
          <w:ilvl w:val="0"/>
          <w:numId w:val="10"/>
        </w:numPr>
        <w:spacing w:after="214" w:line="265" w:lineRule="auto"/>
        <w:ind w:right="-636" w:hanging="552"/>
        <w:jc w:val="both"/>
      </w:pPr>
      <w:r>
        <w:rPr>
          <w:rFonts w:ascii="Calibri" w:eastAsia="Calibri" w:hAnsi="Calibri" w:cs="Calibri"/>
          <w:sz w:val="52"/>
        </w:rPr>
        <w:t xml:space="preserve">Were there any areas </w:t>
      </w:r>
      <w:proofErr w:type="gramStart"/>
      <w:r>
        <w:rPr>
          <w:rFonts w:ascii="Calibri" w:eastAsia="Calibri" w:hAnsi="Calibri" w:cs="Calibri"/>
          <w:sz w:val="52"/>
        </w:rPr>
        <w:t>in particular where</w:t>
      </w:r>
      <w:proofErr w:type="gramEnd"/>
      <w:r>
        <w:rPr>
          <w:rFonts w:ascii="Calibri" w:eastAsia="Calibri" w:hAnsi="Calibri" w:cs="Calibri"/>
          <w:sz w:val="52"/>
        </w:rPr>
        <w:t xml:space="preserve"> you had difficulty?</w:t>
      </w:r>
    </w:p>
    <w:p w14:paraId="5BE42C31" w14:textId="77777777" w:rsidR="00343C97" w:rsidRDefault="00C07512">
      <w:pPr>
        <w:numPr>
          <w:ilvl w:val="0"/>
          <w:numId w:val="10"/>
        </w:numPr>
        <w:spacing w:after="4" w:line="265" w:lineRule="auto"/>
        <w:ind w:right="-636" w:hanging="552"/>
        <w:jc w:val="both"/>
      </w:pPr>
      <w:r>
        <w:rPr>
          <w:rFonts w:ascii="Calibri" w:eastAsia="Calibri" w:hAnsi="Calibri" w:cs="Calibri"/>
          <w:sz w:val="52"/>
        </w:rPr>
        <w:t>Do you understand how this relates to the work you will be doing?</w:t>
      </w:r>
    </w:p>
    <w:p w14:paraId="5B8043F8" w14:textId="77777777" w:rsidR="00343C97" w:rsidRDefault="00C07512">
      <w:pPr>
        <w:pStyle w:val="Heading1"/>
        <w:ind w:left="84" w:firstLine="0"/>
      </w:pPr>
      <w:r>
        <w:rPr>
          <w:rFonts w:ascii="Calibri" w:eastAsia="Calibri" w:hAnsi="Calibri" w:cs="Calibri"/>
        </w:rPr>
        <w:t>Summary</w:t>
      </w:r>
    </w:p>
    <w:p w14:paraId="62BC57B6" w14:textId="77777777" w:rsidR="00343C97" w:rsidRDefault="00C07512">
      <w:pPr>
        <w:numPr>
          <w:ilvl w:val="0"/>
          <w:numId w:val="11"/>
        </w:numPr>
        <w:spacing w:after="3"/>
        <w:ind w:right="87" w:hanging="540"/>
        <w:jc w:val="both"/>
      </w:pPr>
      <w:r>
        <w:rPr>
          <w:rFonts w:ascii="Calibri" w:eastAsia="Calibri" w:hAnsi="Calibri" w:cs="Calibri"/>
          <w:sz w:val="50"/>
        </w:rPr>
        <w:t xml:space="preserve">One of an attacker's primary goals upon gaining entry to a targeted network is to establish a foothold and further the scope of the </w:t>
      </w:r>
      <w:proofErr w:type="gramStart"/>
      <w:r>
        <w:rPr>
          <w:rFonts w:ascii="Calibri" w:eastAsia="Calibri" w:hAnsi="Calibri" w:cs="Calibri"/>
          <w:sz w:val="50"/>
        </w:rPr>
        <w:t>attack</w:t>
      </w:r>
      <w:proofErr w:type="gramEnd"/>
    </w:p>
    <w:p w14:paraId="6E7DBA0E" w14:textId="77777777" w:rsidR="00343C97" w:rsidRDefault="00C07512">
      <w:pPr>
        <w:numPr>
          <w:ilvl w:val="0"/>
          <w:numId w:val="11"/>
        </w:numPr>
        <w:spacing w:after="4" w:line="265" w:lineRule="auto"/>
        <w:ind w:right="87" w:hanging="540"/>
        <w:jc w:val="both"/>
      </w:pPr>
      <w:r>
        <w:rPr>
          <w:rFonts w:ascii="Calibri" w:eastAsia="Calibri" w:hAnsi="Calibri" w:cs="Calibri"/>
          <w:sz w:val="52"/>
        </w:rPr>
        <w:lastRenderedPageBreak/>
        <w:t>Tunneling and redirection permit an attacker to form channels of communication that would otherwise be impossible giv</w:t>
      </w:r>
      <w:r>
        <w:rPr>
          <w:rFonts w:ascii="Calibri" w:eastAsia="Calibri" w:hAnsi="Calibri" w:cs="Calibri"/>
          <w:sz w:val="52"/>
        </w:rPr>
        <w:t xml:space="preserve">en existing infrastructure and </w:t>
      </w:r>
      <w:proofErr w:type="gramStart"/>
      <w:r>
        <w:rPr>
          <w:rFonts w:ascii="Calibri" w:eastAsia="Calibri" w:hAnsi="Calibri" w:cs="Calibri"/>
          <w:sz w:val="52"/>
        </w:rPr>
        <w:t>setup</w:t>
      </w:r>
      <w:proofErr w:type="gramEnd"/>
    </w:p>
    <w:p w14:paraId="68579C3A" w14:textId="77777777" w:rsidR="00343C97" w:rsidRDefault="00C07512">
      <w:pPr>
        <w:numPr>
          <w:ilvl w:val="0"/>
          <w:numId w:val="11"/>
        </w:numPr>
        <w:spacing w:after="847" w:line="265" w:lineRule="auto"/>
        <w:ind w:right="87" w:hanging="540"/>
        <w:jc w:val="both"/>
      </w:pPr>
      <w:r>
        <w:rPr>
          <w:rFonts w:ascii="Calibri" w:eastAsia="Calibri" w:hAnsi="Calibri" w:cs="Calibri"/>
          <w:sz w:val="52"/>
        </w:rPr>
        <w:t xml:space="preserve">Network defenders must understand these tools, tactics and procedures to gain a tactical advantage against attackers and prevent loss of critical </w:t>
      </w:r>
      <w:proofErr w:type="gramStart"/>
      <w:r>
        <w:rPr>
          <w:rFonts w:ascii="Calibri" w:eastAsia="Calibri" w:hAnsi="Calibri" w:cs="Calibri"/>
          <w:sz w:val="52"/>
        </w:rPr>
        <w:t>data</w:t>
      </w:r>
      <w:proofErr w:type="gramEnd"/>
    </w:p>
    <w:p w14:paraId="041141B4" w14:textId="77777777" w:rsidR="00343C97" w:rsidRDefault="00C07512">
      <w:pPr>
        <w:spacing w:after="0"/>
        <w:ind w:left="15276" w:right="-1485"/>
      </w:pPr>
      <w:r>
        <w:rPr>
          <w:noProof/>
        </w:rPr>
        <w:drawing>
          <wp:inline distT="0" distB="0" distL="0" distR="0" wp14:anchorId="7677ECCF" wp14:editId="71C4ABBF">
            <wp:extent cx="1371600" cy="1021080"/>
            <wp:effectExtent l="0" t="0" r="0" b="0"/>
            <wp:docPr id="65390" name="Picture 653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90" name="Picture 65390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47B2" w14:textId="77777777" w:rsidR="00343C97" w:rsidRDefault="00343C97">
      <w:pPr>
        <w:spacing w:after="0"/>
        <w:ind w:left="-1404" w:right="12303"/>
      </w:pPr>
    </w:p>
    <w:tbl>
      <w:tblPr>
        <w:tblStyle w:val="TableGrid"/>
        <w:tblW w:w="16908" w:type="dxa"/>
        <w:tblInd w:w="-184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343C97" w14:paraId="66617359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9553F12" w14:textId="77777777" w:rsidR="00343C97" w:rsidRDefault="00C07512">
            <w:pPr>
              <w:spacing w:after="0"/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20FDA39E" wp14:editId="3D7AA729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3787140" cy="563880"/>
                      <wp:effectExtent l="0" t="0" r="0" b="0"/>
                      <wp:wrapSquare wrapText="bothSides"/>
                      <wp:docPr id="81039" name="Group 810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87140" cy="563880"/>
                                <a:chOff x="0" y="0"/>
                                <a:chExt cx="378714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0896" name="Picture 80896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1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0975" name="Picture 70975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46960" y="541020"/>
                                  <a:ext cx="144018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81039" style="width:298.2pt;height:44.4pt;position:absolute;mso-position-horizontal-relative:text;mso-position-horizontal:absolute;margin-left:324.225pt;mso-position-vertical-relative:text;margin-top:0pt;" coordsize="37871,5638">
                      <v:shape id="Picture 80896" style="position:absolute;width:15087;height:5486;left:0;top:0;" filled="f">
                        <v:imagedata r:id="rId54"/>
                      </v:shape>
                      <v:shape id="Picture 70975" style="position:absolute;width:14401;height:228;left:23469;top:5410;" filled="f">
                        <v:imagedata r:id="rId55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56BA3AB" wp14:editId="2D728D72">
                  <wp:extent cx="2407920" cy="1554480"/>
                  <wp:effectExtent l="0" t="0" r="0" b="0"/>
                  <wp:docPr id="80898" name="Picture 80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98" name="Picture 80898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1EA91C58" wp14:editId="58B10BD9">
                  <wp:extent cx="1440180" cy="22860"/>
                  <wp:effectExtent l="0" t="0" r="0" b="0"/>
                  <wp:docPr id="70976" name="Picture 709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76" name="Picture 7097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88"/>
              </w:rPr>
              <w:t xml:space="preserve"> 6</w:t>
            </w:r>
            <w:r>
              <w:rPr>
                <w:noProof/>
              </w:rPr>
              <w:drawing>
                <wp:inline distT="0" distB="0" distL="0" distR="0" wp14:anchorId="1B20604C" wp14:editId="441AFCA1">
                  <wp:extent cx="2354580" cy="1554480"/>
                  <wp:effectExtent l="0" t="0" r="0" b="0"/>
                  <wp:docPr id="80894" name="Picture 80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94" name="Picture 80894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93070E" w14:textId="77777777" w:rsidR="00C07512" w:rsidRDefault="00C07512"/>
    <w:sectPr w:rsidR="00C07512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9200" w:h="10800" w:orient="landscape"/>
      <w:pgMar w:top="1455" w:right="1845" w:bottom="210" w:left="1404" w:header="1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E7EDA6" w14:textId="77777777" w:rsidR="00C07512" w:rsidRDefault="00C07512">
      <w:pPr>
        <w:spacing w:after="0" w:line="240" w:lineRule="auto"/>
      </w:pPr>
      <w:r>
        <w:separator/>
      </w:r>
    </w:p>
  </w:endnote>
  <w:endnote w:type="continuationSeparator" w:id="0">
    <w:p w14:paraId="13377656" w14:textId="77777777" w:rsidR="00C07512" w:rsidRDefault="00C07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7885E" w14:textId="77777777" w:rsidR="00343C97" w:rsidRDefault="00C07512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364EE6D8" wp14:editId="0BFAB6BA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019" name="Picture 20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20A6" w14:textId="77777777" w:rsidR="00343C97" w:rsidRDefault="00343C97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657B4" w14:textId="77777777" w:rsidR="00343C97" w:rsidRDefault="00343C97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E352" w14:textId="77777777" w:rsidR="00343C97" w:rsidRDefault="00343C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B8C61" w14:textId="77777777" w:rsidR="00343C97" w:rsidRDefault="00C07512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2C40B146" wp14:editId="48DD8AA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F7D25" w14:textId="77777777" w:rsidR="00343C97" w:rsidRDefault="00343C9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D8581" w14:textId="77777777" w:rsidR="00343C97" w:rsidRDefault="00C07512">
    <w:pPr>
      <w:spacing w:after="0"/>
      <w:ind w:left="-1452" w:right="17250"/>
    </w:pPr>
    <w:r>
      <w:rPr>
        <w:noProof/>
      </w:rPr>
      <w:drawing>
        <wp:anchor distT="0" distB="0" distL="114300" distR="114300" simplePos="0" relativeHeight="251660288" behindDoc="0" locked="0" layoutInCell="1" allowOverlap="0" wp14:anchorId="761CA8F7" wp14:editId="448B017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9814" w14:textId="77777777" w:rsidR="00343C97" w:rsidRDefault="00343C97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5CCD2" w14:textId="77777777" w:rsidR="00343C97" w:rsidRDefault="00343C97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B7863" w14:textId="77777777" w:rsidR="00343C97" w:rsidRDefault="00C07512">
    <w:pPr>
      <w:spacing w:after="0"/>
      <w:ind w:left="-1224" w:right="15432"/>
    </w:pPr>
    <w:r>
      <w:rPr>
        <w:noProof/>
      </w:rPr>
      <w:drawing>
        <wp:anchor distT="0" distB="0" distL="114300" distR="114300" simplePos="0" relativeHeight="251661312" behindDoc="0" locked="0" layoutInCell="1" allowOverlap="0" wp14:anchorId="23C333AE" wp14:editId="12A255B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C8D28" w14:textId="77777777" w:rsidR="00343C97" w:rsidRDefault="00C07512">
    <w:pPr>
      <w:spacing w:after="0"/>
      <w:ind w:left="-1224" w:right="15432"/>
    </w:pPr>
    <w:r>
      <w:rPr>
        <w:noProof/>
      </w:rPr>
      <w:drawing>
        <wp:anchor distT="0" distB="0" distL="114300" distR="114300" simplePos="0" relativeHeight="251662336" behindDoc="0" locked="0" layoutInCell="1" allowOverlap="0" wp14:anchorId="78BEBCC5" wp14:editId="485CBE5D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2B97C" w14:textId="77777777" w:rsidR="00343C97" w:rsidRDefault="00C07512">
    <w:pPr>
      <w:spacing w:after="0"/>
      <w:ind w:left="-1224" w:right="15432"/>
    </w:pPr>
    <w:r>
      <w:rPr>
        <w:noProof/>
      </w:rPr>
      <w:drawing>
        <wp:anchor distT="0" distB="0" distL="114300" distR="114300" simplePos="0" relativeHeight="251663360" behindDoc="0" locked="0" layoutInCell="1" allowOverlap="0" wp14:anchorId="28FFC5BC" wp14:editId="77518FDD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97637" w14:textId="77777777" w:rsidR="00C07512" w:rsidRDefault="00C07512">
      <w:pPr>
        <w:spacing w:after="0" w:line="240" w:lineRule="auto"/>
      </w:pPr>
      <w:r>
        <w:separator/>
      </w:r>
    </w:p>
  </w:footnote>
  <w:footnote w:type="continuationSeparator" w:id="0">
    <w:p w14:paraId="357906C1" w14:textId="77777777" w:rsidR="00C07512" w:rsidRDefault="00C07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9259A" w14:textId="77777777" w:rsidR="00343C97" w:rsidRDefault="00C07512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5718C" w14:textId="77777777" w:rsidR="00343C97" w:rsidRDefault="00C07512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B0BC6" w14:textId="77777777" w:rsidR="00343C97" w:rsidRDefault="00C07512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69B07" w14:textId="77777777" w:rsidR="00343C97" w:rsidRDefault="00C07512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>Cyb</w:t>
    </w:r>
    <w:r>
      <w:rPr>
        <w:sz w:val="42"/>
      </w:rPr>
      <w:t xml:space="preserve">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DCD03" w14:textId="77777777" w:rsidR="00343C97" w:rsidRDefault="00C07512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44731" w14:textId="77777777" w:rsidR="00343C97" w:rsidRDefault="00343C9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87839" w14:textId="77777777" w:rsidR="00343C97" w:rsidRDefault="00C07512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E8735" w14:textId="77777777" w:rsidR="00343C97" w:rsidRDefault="00C07512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09C95" w14:textId="77777777" w:rsidR="00343C97" w:rsidRDefault="00C07512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1571FD" w14:textId="77777777" w:rsidR="00343C97" w:rsidRDefault="00C07512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D2FE7" w14:textId="77777777" w:rsidR="00343C97" w:rsidRDefault="00C07512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65921" w14:textId="77777777" w:rsidR="00343C97" w:rsidRDefault="00C07512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53" style="width:1pt;height:1pt" coordsize="" o:spt="100" o:bullet="t" adj="0,,0" path="" stroked="f">
        <v:stroke joinstyle="miter"/>
        <v:imagedata r:id="rId1" o:title="image55"/>
        <v:formulas/>
        <v:path o:connecttype="segments"/>
      </v:shape>
    </w:pict>
  </w:numPicBullet>
  <w:numPicBullet w:numPicBulletId="1">
    <w:pict>
      <v:shape id="_x0000_i1054" style="width:2pt;height:2pt" coordsize="" o:spt="100" o:bullet="t" adj="0,,0" path="" stroked="f">
        <v:stroke joinstyle="miter"/>
        <v:imagedata r:id="rId2" o:title="image32"/>
        <v:formulas/>
        <v:path o:connecttype="segments"/>
      </v:shape>
    </w:pict>
  </w:numPicBullet>
  <w:abstractNum w:abstractNumId="0" w15:restartNumberingAfterBreak="0">
    <w:nsid w:val="01746B9B"/>
    <w:multiLevelType w:val="hybridMultilevel"/>
    <w:tmpl w:val="B2D4DB78"/>
    <w:lvl w:ilvl="0" w:tplc="3532416A">
      <w:start w:val="1"/>
      <w:numFmt w:val="bullet"/>
      <w:lvlText w:val="•"/>
      <w:lvlPicBulletId w:val="1"/>
      <w:lvlJc w:val="left"/>
      <w:pPr>
        <w:ind w:left="5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142C487E">
      <w:start w:val="1"/>
      <w:numFmt w:val="bullet"/>
      <w:lvlText w:val="o"/>
      <w:lvlJc w:val="left"/>
      <w:pPr>
        <w:ind w:left="16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91B2EB1E">
      <w:start w:val="1"/>
      <w:numFmt w:val="bullet"/>
      <w:lvlText w:val="▪"/>
      <w:lvlJc w:val="left"/>
      <w:pPr>
        <w:ind w:left="23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67268700">
      <w:start w:val="1"/>
      <w:numFmt w:val="bullet"/>
      <w:lvlText w:val="•"/>
      <w:lvlJc w:val="left"/>
      <w:pPr>
        <w:ind w:left="30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A4B40B42">
      <w:start w:val="1"/>
      <w:numFmt w:val="bullet"/>
      <w:lvlText w:val="o"/>
      <w:lvlJc w:val="left"/>
      <w:pPr>
        <w:ind w:left="37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38769640">
      <w:start w:val="1"/>
      <w:numFmt w:val="bullet"/>
      <w:lvlText w:val="▪"/>
      <w:lvlJc w:val="left"/>
      <w:pPr>
        <w:ind w:left="44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A40CDECE">
      <w:start w:val="1"/>
      <w:numFmt w:val="bullet"/>
      <w:lvlText w:val="•"/>
      <w:lvlJc w:val="left"/>
      <w:pPr>
        <w:ind w:left="52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253CB874">
      <w:start w:val="1"/>
      <w:numFmt w:val="bullet"/>
      <w:lvlText w:val="o"/>
      <w:lvlJc w:val="left"/>
      <w:pPr>
        <w:ind w:left="59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EF40F3EC">
      <w:start w:val="1"/>
      <w:numFmt w:val="bullet"/>
      <w:lvlText w:val="▪"/>
      <w:lvlJc w:val="left"/>
      <w:pPr>
        <w:ind w:left="66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4E198A"/>
    <w:multiLevelType w:val="hybridMultilevel"/>
    <w:tmpl w:val="CCEAB56E"/>
    <w:lvl w:ilvl="0" w:tplc="D1424E84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EA634E4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AEA76E8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B98801E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85A7EA0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DD6F4CE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62EF556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60C1B16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5C41132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210BBA"/>
    <w:multiLevelType w:val="hybridMultilevel"/>
    <w:tmpl w:val="FB50C9C2"/>
    <w:lvl w:ilvl="0" w:tplc="BD227678">
      <w:start w:val="1"/>
      <w:numFmt w:val="bullet"/>
      <w:lvlText w:val="•"/>
      <w:lvlJc w:val="left"/>
      <w:pPr>
        <w:ind w:left="5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DD2C3F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EDCE21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8F6BF8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D7E5EC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54AE17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8641BC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04AB9E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434EEC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6D52664"/>
    <w:multiLevelType w:val="hybridMultilevel"/>
    <w:tmpl w:val="1DE05F08"/>
    <w:lvl w:ilvl="0" w:tplc="4F723F78">
      <w:start w:val="1"/>
      <w:numFmt w:val="bullet"/>
      <w:lvlText w:val="•"/>
      <w:lvlJc w:val="left"/>
      <w:pPr>
        <w:ind w:left="5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C58A78E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8E45C0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D3EE5AA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67E2120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3D2354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DBACFE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66C298C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B40100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CE273E"/>
    <w:multiLevelType w:val="hybridMultilevel"/>
    <w:tmpl w:val="7BA841C6"/>
    <w:lvl w:ilvl="0" w:tplc="AFC6B03E">
      <w:start w:val="1"/>
      <w:numFmt w:val="bullet"/>
      <w:lvlText w:val="•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40C6132">
      <w:start w:val="1"/>
      <w:numFmt w:val="bullet"/>
      <w:lvlText w:val="o"/>
      <w:lvlJc w:val="left"/>
      <w:pPr>
        <w:ind w:left="11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F0C3342">
      <w:start w:val="1"/>
      <w:numFmt w:val="bullet"/>
      <w:lvlText w:val="▪"/>
      <w:lvlJc w:val="left"/>
      <w:pPr>
        <w:ind w:left="18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C449C76">
      <w:start w:val="1"/>
      <w:numFmt w:val="bullet"/>
      <w:lvlText w:val="•"/>
      <w:lvlJc w:val="left"/>
      <w:pPr>
        <w:ind w:left="259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090EC26A">
      <w:start w:val="1"/>
      <w:numFmt w:val="bullet"/>
      <w:lvlText w:val="o"/>
      <w:lvlJc w:val="left"/>
      <w:pPr>
        <w:ind w:left="331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FE41220">
      <w:start w:val="1"/>
      <w:numFmt w:val="bullet"/>
      <w:lvlText w:val="▪"/>
      <w:lvlJc w:val="left"/>
      <w:pPr>
        <w:ind w:left="403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406F84E">
      <w:start w:val="1"/>
      <w:numFmt w:val="bullet"/>
      <w:lvlText w:val="•"/>
      <w:lvlJc w:val="left"/>
      <w:pPr>
        <w:ind w:left="47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670A114">
      <w:start w:val="1"/>
      <w:numFmt w:val="bullet"/>
      <w:lvlText w:val="o"/>
      <w:lvlJc w:val="left"/>
      <w:pPr>
        <w:ind w:left="5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51E5A22">
      <w:start w:val="1"/>
      <w:numFmt w:val="bullet"/>
      <w:lvlText w:val="▪"/>
      <w:lvlJc w:val="left"/>
      <w:pPr>
        <w:ind w:left="619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1B0078"/>
    <w:multiLevelType w:val="hybridMultilevel"/>
    <w:tmpl w:val="4FA4DF64"/>
    <w:lvl w:ilvl="0" w:tplc="873201D2">
      <w:start w:val="1"/>
      <w:numFmt w:val="bullet"/>
      <w:lvlText w:val="•"/>
      <w:lvlPicBulletId w:val="1"/>
      <w:lvlJc w:val="left"/>
      <w:pPr>
        <w:ind w:left="61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47B680E4">
      <w:start w:val="1"/>
      <w:numFmt w:val="bullet"/>
      <w:lvlText w:val="o"/>
      <w:lvlJc w:val="left"/>
      <w:pPr>
        <w:ind w:left="16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1CD0DB64">
      <w:start w:val="1"/>
      <w:numFmt w:val="bullet"/>
      <w:lvlText w:val="▪"/>
      <w:lvlJc w:val="left"/>
      <w:pPr>
        <w:ind w:left="23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11CC0896">
      <w:start w:val="1"/>
      <w:numFmt w:val="bullet"/>
      <w:lvlText w:val="•"/>
      <w:lvlJc w:val="left"/>
      <w:pPr>
        <w:ind w:left="30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B4780A1A">
      <w:start w:val="1"/>
      <w:numFmt w:val="bullet"/>
      <w:lvlText w:val="o"/>
      <w:lvlJc w:val="left"/>
      <w:pPr>
        <w:ind w:left="37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D218914A">
      <w:start w:val="1"/>
      <w:numFmt w:val="bullet"/>
      <w:lvlText w:val="▪"/>
      <w:lvlJc w:val="left"/>
      <w:pPr>
        <w:ind w:left="44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3FCE2D36">
      <w:start w:val="1"/>
      <w:numFmt w:val="bullet"/>
      <w:lvlText w:val="•"/>
      <w:lvlJc w:val="left"/>
      <w:pPr>
        <w:ind w:left="52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BF36EA3C">
      <w:start w:val="1"/>
      <w:numFmt w:val="bullet"/>
      <w:lvlText w:val="o"/>
      <w:lvlJc w:val="left"/>
      <w:pPr>
        <w:ind w:left="59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91DAC91E">
      <w:start w:val="1"/>
      <w:numFmt w:val="bullet"/>
      <w:lvlText w:val="▪"/>
      <w:lvlJc w:val="left"/>
      <w:pPr>
        <w:ind w:left="66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147513F"/>
    <w:multiLevelType w:val="hybridMultilevel"/>
    <w:tmpl w:val="4536BF5C"/>
    <w:lvl w:ilvl="0" w:tplc="B8949164">
      <w:start w:val="1"/>
      <w:numFmt w:val="bullet"/>
      <w:lvlText w:val="•"/>
      <w:lvlJc w:val="left"/>
      <w:pPr>
        <w:ind w:left="7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50A05AC0">
      <w:start w:val="1"/>
      <w:numFmt w:val="bullet"/>
      <w:lvlText w:val="o"/>
      <w:lvlJc w:val="left"/>
      <w:pPr>
        <w:ind w:left="18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CFFCA6B0">
      <w:start w:val="1"/>
      <w:numFmt w:val="bullet"/>
      <w:lvlText w:val="▪"/>
      <w:lvlJc w:val="left"/>
      <w:pPr>
        <w:ind w:left="25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39E0D564">
      <w:start w:val="1"/>
      <w:numFmt w:val="bullet"/>
      <w:lvlText w:val="•"/>
      <w:lvlJc w:val="left"/>
      <w:pPr>
        <w:ind w:left="32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DE62F51A">
      <w:start w:val="1"/>
      <w:numFmt w:val="bullet"/>
      <w:lvlText w:val="o"/>
      <w:lvlJc w:val="left"/>
      <w:pPr>
        <w:ind w:left="39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9C7CCA2C">
      <w:start w:val="1"/>
      <w:numFmt w:val="bullet"/>
      <w:lvlText w:val="▪"/>
      <w:lvlJc w:val="left"/>
      <w:pPr>
        <w:ind w:left="46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842C2746">
      <w:start w:val="1"/>
      <w:numFmt w:val="bullet"/>
      <w:lvlText w:val="•"/>
      <w:lvlJc w:val="left"/>
      <w:pPr>
        <w:ind w:left="54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1DBE661E">
      <w:start w:val="1"/>
      <w:numFmt w:val="bullet"/>
      <w:lvlText w:val="o"/>
      <w:lvlJc w:val="left"/>
      <w:pPr>
        <w:ind w:left="61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6C8140C">
      <w:start w:val="1"/>
      <w:numFmt w:val="bullet"/>
      <w:lvlText w:val="▪"/>
      <w:lvlJc w:val="left"/>
      <w:pPr>
        <w:ind w:left="68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2972916"/>
    <w:multiLevelType w:val="hybridMultilevel"/>
    <w:tmpl w:val="D500FF16"/>
    <w:lvl w:ilvl="0" w:tplc="76A656A4">
      <w:start w:val="1"/>
      <w:numFmt w:val="bullet"/>
      <w:lvlText w:val="•"/>
      <w:lvlPicBulletId w:val="0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49EC3BF0">
      <w:start w:val="1"/>
      <w:numFmt w:val="bullet"/>
      <w:lvlText w:val="o"/>
      <w:lvlJc w:val="left"/>
      <w:pPr>
        <w:ind w:left="1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D496109C">
      <w:start w:val="1"/>
      <w:numFmt w:val="bullet"/>
      <w:lvlText w:val="▪"/>
      <w:lvlJc w:val="left"/>
      <w:pPr>
        <w:ind w:left="2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85208524">
      <w:start w:val="1"/>
      <w:numFmt w:val="bullet"/>
      <w:lvlText w:val="•"/>
      <w:lvlJc w:val="left"/>
      <w:pPr>
        <w:ind w:left="3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417A6F84">
      <w:start w:val="1"/>
      <w:numFmt w:val="bullet"/>
      <w:lvlText w:val="o"/>
      <w:lvlJc w:val="left"/>
      <w:pPr>
        <w:ind w:left="3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AB846706">
      <w:start w:val="1"/>
      <w:numFmt w:val="bullet"/>
      <w:lvlText w:val="▪"/>
      <w:lvlJc w:val="left"/>
      <w:pPr>
        <w:ind w:left="4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E904E310">
      <w:start w:val="1"/>
      <w:numFmt w:val="bullet"/>
      <w:lvlText w:val="•"/>
      <w:lvlJc w:val="left"/>
      <w:pPr>
        <w:ind w:left="5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76AE5A56">
      <w:start w:val="1"/>
      <w:numFmt w:val="bullet"/>
      <w:lvlText w:val="o"/>
      <w:lvlJc w:val="left"/>
      <w:pPr>
        <w:ind w:left="59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F216F38E">
      <w:start w:val="1"/>
      <w:numFmt w:val="bullet"/>
      <w:lvlText w:val="▪"/>
      <w:lvlJc w:val="left"/>
      <w:pPr>
        <w:ind w:left="66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3B61C8"/>
    <w:multiLevelType w:val="hybridMultilevel"/>
    <w:tmpl w:val="F6DCD72C"/>
    <w:lvl w:ilvl="0" w:tplc="32DA3014">
      <w:start w:val="1"/>
      <w:numFmt w:val="bullet"/>
      <w:lvlText w:val="•"/>
      <w:lvlJc w:val="left"/>
      <w:pPr>
        <w:ind w:left="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ED50BFE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9940949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F5A44C9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AE94E0D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4E34817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4668690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A34411C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3DDA3B0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5B5751D"/>
    <w:multiLevelType w:val="hybridMultilevel"/>
    <w:tmpl w:val="5F1C295C"/>
    <w:lvl w:ilvl="0" w:tplc="084467A8">
      <w:start w:val="1"/>
      <w:numFmt w:val="bullet"/>
      <w:lvlText w:val="•"/>
      <w:lvlJc w:val="left"/>
      <w:pPr>
        <w:ind w:left="10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2E0AAA32">
      <w:start w:val="1"/>
      <w:numFmt w:val="bullet"/>
      <w:lvlText w:val="o"/>
      <w:lvlJc w:val="left"/>
      <w:pPr>
        <w:ind w:left="1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D73E1646">
      <w:start w:val="1"/>
      <w:numFmt w:val="bullet"/>
      <w:lvlText w:val="▪"/>
      <w:lvlJc w:val="left"/>
      <w:pPr>
        <w:ind w:left="2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C0CA915A">
      <w:start w:val="1"/>
      <w:numFmt w:val="bullet"/>
      <w:lvlText w:val="•"/>
      <w:lvlJc w:val="left"/>
      <w:pPr>
        <w:ind w:left="2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D7A674B2">
      <w:start w:val="1"/>
      <w:numFmt w:val="bullet"/>
      <w:lvlText w:val="o"/>
      <w:lvlJc w:val="left"/>
      <w:pPr>
        <w:ind w:left="35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5B88E67A">
      <w:start w:val="1"/>
      <w:numFmt w:val="bullet"/>
      <w:lvlText w:val="▪"/>
      <w:lvlJc w:val="left"/>
      <w:pPr>
        <w:ind w:left="42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62B2BDC4">
      <w:start w:val="1"/>
      <w:numFmt w:val="bullet"/>
      <w:lvlText w:val="•"/>
      <w:lvlJc w:val="left"/>
      <w:pPr>
        <w:ind w:left="50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C35E9D1A">
      <w:start w:val="1"/>
      <w:numFmt w:val="bullet"/>
      <w:lvlText w:val="o"/>
      <w:lvlJc w:val="left"/>
      <w:pPr>
        <w:ind w:left="5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9EDC080C">
      <w:start w:val="1"/>
      <w:numFmt w:val="bullet"/>
      <w:lvlText w:val="▪"/>
      <w:lvlJc w:val="left"/>
      <w:pPr>
        <w:ind w:left="6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6DC7421"/>
    <w:multiLevelType w:val="hybridMultilevel"/>
    <w:tmpl w:val="BCCED32A"/>
    <w:lvl w:ilvl="0" w:tplc="79AC186A">
      <w:start w:val="1"/>
      <w:numFmt w:val="bullet"/>
      <w:lvlText w:val="•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6B47FF4">
      <w:start w:val="1"/>
      <w:numFmt w:val="bullet"/>
      <w:lvlText w:val="o"/>
      <w:lvlJc w:val="left"/>
      <w:pPr>
        <w:ind w:left="1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06621A4">
      <w:start w:val="1"/>
      <w:numFmt w:val="bullet"/>
      <w:lvlText w:val="▪"/>
      <w:lvlJc w:val="left"/>
      <w:pPr>
        <w:ind w:left="1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60E8AA0">
      <w:start w:val="1"/>
      <w:numFmt w:val="bullet"/>
      <w:lvlText w:val="•"/>
      <w:lvlJc w:val="left"/>
      <w:pPr>
        <w:ind w:left="2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E2E757E">
      <w:start w:val="1"/>
      <w:numFmt w:val="bullet"/>
      <w:lvlText w:val="o"/>
      <w:lvlJc w:val="left"/>
      <w:pPr>
        <w:ind w:left="3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E448896">
      <w:start w:val="1"/>
      <w:numFmt w:val="bullet"/>
      <w:lvlText w:val="▪"/>
      <w:lvlJc w:val="left"/>
      <w:pPr>
        <w:ind w:left="3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B64357A">
      <w:start w:val="1"/>
      <w:numFmt w:val="bullet"/>
      <w:lvlText w:val="•"/>
      <w:lvlJc w:val="left"/>
      <w:pPr>
        <w:ind w:left="4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550DFF0">
      <w:start w:val="1"/>
      <w:numFmt w:val="bullet"/>
      <w:lvlText w:val="o"/>
      <w:lvlJc w:val="left"/>
      <w:pPr>
        <w:ind w:left="5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6D2B0A4">
      <w:start w:val="1"/>
      <w:numFmt w:val="bullet"/>
      <w:lvlText w:val="▪"/>
      <w:lvlJc w:val="left"/>
      <w:pPr>
        <w:ind w:left="6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8"/>
  </w:num>
  <w:num w:numId="9">
    <w:abstractNumId w:val="9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M3MTQwt7A0MzRX0lEKTi0uzszPAykwrAUA8s2OfiwAAAA="/>
  </w:docVars>
  <w:rsids>
    <w:rsidRoot w:val="00343C97"/>
    <w:rsid w:val="00343C97"/>
    <w:rsid w:val="006F405E"/>
    <w:rsid w:val="00C0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BF543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6" w:hanging="10"/>
      <w:outlineLvl w:val="0"/>
    </w:pPr>
    <w:rPr>
      <w:rFonts w:ascii="Courier New" w:eastAsia="Courier New" w:hAnsi="Courier New" w:cs="Courier New"/>
      <w:color w:val="0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34" w:hanging="10"/>
      <w:outlineLvl w:val="1"/>
    </w:pPr>
    <w:rPr>
      <w:rFonts w:ascii="Courier New" w:eastAsia="Courier New" w:hAnsi="Courier New" w:cs="Courier New"/>
      <w:color w:val="000000"/>
      <w:sz w:val="5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34" w:hanging="10"/>
      <w:outlineLvl w:val="2"/>
    </w:pPr>
    <w:rPr>
      <w:rFonts w:ascii="Courier New" w:eastAsia="Courier New" w:hAnsi="Courier New" w:cs="Courier New"/>
      <w:color w:val="0000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color w:val="000000"/>
      <w:sz w:val="72"/>
    </w:rPr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color w:val="000000"/>
      <w:sz w:val="54"/>
    </w:rPr>
  </w:style>
  <w:style w:type="character" w:customStyle="1" w:styleId="Heading3Char">
    <w:name w:val="Heading 3 Char"/>
    <w:link w:val="Heading3"/>
    <w:rPr>
      <w:rFonts w:ascii="Courier New" w:eastAsia="Courier New" w:hAnsi="Courier New" w:cs="Courier New"/>
      <w:color w:val="000000"/>
      <w:sz w:val="5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5.xml"/><Relationship Id="rId21" Type="http://schemas.openxmlformats.org/officeDocument/2006/relationships/image" Target="media/image12.jpg"/><Relationship Id="rId34" Type="http://schemas.openxmlformats.org/officeDocument/2006/relationships/footer" Target="footer7.xml"/><Relationship Id="rId42" Type="http://schemas.openxmlformats.org/officeDocument/2006/relationships/image" Target="media/image21.jpg"/><Relationship Id="rId47" Type="http://schemas.openxmlformats.org/officeDocument/2006/relationships/image" Target="media/image26.jpg"/><Relationship Id="rId50" Type="http://schemas.openxmlformats.org/officeDocument/2006/relationships/image" Target="media/image29.jpg"/><Relationship Id="rId55" Type="http://schemas.openxmlformats.org/officeDocument/2006/relationships/image" Target="media/image177.jpg"/><Relationship Id="rId63" Type="http://schemas.openxmlformats.org/officeDocument/2006/relationships/header" Target="header12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9" Type="http://schemas.openxmlformats.org/officeDocument/2006/relationships/image" Target="media/image14.jpg"/><Relationship Id="rId11" Type="http://schemas.openxmlformats.org/officeDocument/2006/relationships/header" Target="header2.xml"/><Relationship Id="rId24" Type="http://schemas.openxmlformats.org/officeDocument/2006/relationships/header" Target="header5.xml"/><Relationship Id="rId32" Type="http://schemas.openxmlformats.org/officeDocument/2006/relationships/header" Target="header7.xml"/><Relationship Id="rId37" Type="http://schemas.openxmlformats.org/officeDocument/2006/relationships/footer" Target="footer9.xml"/><Relationship Id="rId40" Type="http://schemas.openxmlformats.org/officeDocument/2006/relationships/image" Target="media/image19.jpeg"/><Relationship Id="rId45" Type="http://schemas.openxmlformats.org/officeDocument/2006/relationships/image" Target="media/image24.jpg"/><Relationship Id="rId53" Type="http://schemas.openxmlformats.org/officeDocument/2006/relationships/image" Target="media/image31.jpg"/><Relationship Id="rId58" Type="http://schemas.openxmlformats.org/officeDocument/2006/relationships/image" Target="media/image34.jp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footer" Target="footer10.xml"/><Relationship Id="rId19" Type="http://schemas.openxmlformats.org/officeDocument/2006/relationships/image" Target="media/image10.jpg"/><Relationship Id="rId14" Type="http://schemas.openxmlformats.org/officeDocument/2006/relationships/header" Target="header3.xml"/><Relationship Id="rId22" Type="http://schemas.openxmlformats.org/officeDocument/2006/relationships/image" Target="media/image13.jpeg"/><Relationship Id="rId27" Type="http://schemas.openxmlformats.org/officeDocument/2006/relationships/header" Target="header6.xml"/><Relationship Id="rId30" Type="http://schemas.openxmlformats.org/officeDocument/2006/relationships/image" Target="media/image15.jpg"/><Relationship Id="rId35" Type="http://schemas.openxmlformats.org/officeDocument/2006/relationships/footer" Target="footer8.xml"/><Relationship Id="rId43" Type="http://schemas.openxmlformats.org/officeDocument/2006/relationships/image" Target="media/image22.jpg"/><Relationship Id="rId48" Type="http://schemas.openxmlformats.org/officeDocument/2006/relationships/image" Target="media/image27.jpg"/><Relationship Id="rId56" Type="http://schemas.openxmlformats.org/officeDocument/2006/relationships/image" Target="media/image32.jpg"/><Relationship Id="rId64" Type="http://schemas.openxmlformats.org/officeDocument/2006/relationships/footer" Target="footer12.xml"/><Relationship Id="rId8" Type="http://schemas.openxmlformats.org/officeDocument/2006/relationships/image" Target="media/image4.jpg"/><Relationship Id="rId51" Type="http://schemas.openxmlformats.org/officeDocument/2006/relationships/image" Target="media/image6.jpg"/><Relationship Id="rId3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8.jpg"/><Relationship Id="rId25" Type="http://schemas.openxmlformats.org/officeDocument/2006/relationships/footer" Target="footer4.xml"/><Relationship Id="rId33" Type="http://schemas.openxmlformats.org/officeDocument/2006/relationships/header" Target="header8.xml"/><Relationship Id="rId38" Type="http://schemas.openxmlformats.org/officeDocument/2006/relationships/image" Target="media/image17.jpg"/><Relationship Id="rId46" Type="http://schemas.openxmlformats.org/officeDocument/2006/relationships/image" Target="media/image25.jpg"/><Relationship Id="rId59" Type="http://schemas.openxmlformats.org/officeDocument/2006/relationships/header" Target="header10.xml"/><Relationship Id="rId20" Type="http://schemas.openxmlformats.org/officeDocument/2006/relationships/image" Target="media/image11.jpg"/><Relationship Id="rId41" Type="http://schemas.openxmlformats.org/officeDocument/2006/relationships/image" Target="media/image20.jpg"/><Relationship Id="rId54" Type="http://schemas.openxmlformats.org/officeDocument/2006/relationships/image" Target="media/image203.jpg"/><Relationship Id="rId62" Type="http://schemas.openxmlformats.org/officeDocument/2006/relationships/footer" Target="foot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footer" Target="footer3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36" Type="http://schemas.openxmlformats.org/officeDocument/2006/relationships/header" Target="header9.xml"/><Relationship Id="rId49" Type="http://schemas.openxmlformats.org/officeDocument/2006/relationships/image" Target="media/image28.jpg"/><Relationship Id="rId57" Type="http://schemas.openxmlformats.org/officeDocument/2006/relationships/image" Target="media/image33.jpg"/><Relationship Id="rId10" Type="http://schemas.openxmlformats.org/officeDocument/2006/relationships/header" Target="header1.xml"/><Relationship Id="rId31" Type="http://schemas.openxmlformats.org/officeDocument/2006/relationships/image" Target="media/image16.jpg"/><Relationship Id="rId44" Type="http://schemas.openxmlformats.org/officeDocument/2006/relationships/image" Target="media/image23.jpg"/><Relationship Id="rId52" Type="http://schemas.openxmlformats.org/officeDocument/2006/relationships/image" Target="media/image30.jpg"/><Relationship Id="rId60" Type="http://schemas.openxmlformats.org/officeDocument/2006/relationships/header" Target="header11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3" Type="http://schemas.openxmlformats.org/officeDocument/2006/relationships/footer" Target="footer2.xml"/><Relationship Id="rId18" Type="http://schemas.openxmlformats.org/officeDocument/2006/relationships/image" Target="media/image9.jpg"/><Relationship Id="rId39" Type="http://schemas.openxmlformats.org/officeDocument/2006/relationships/image" Target="media/image18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9</Pages>
  <Words>699</Words>
  <Characters>3988</Characters>
  <Application>Microsoft Office Word</Application>
  <DocSecurity>0</DocSecurity>
  <Lines>33</Lines>
  <Paragraphs>9</Paragraphs>
  <ScaleCrop>false</ScaleCrop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29T13:09:00Z</dcterms:created>
  <dcterms:modified xsi:type="dcterms:W3CDTF">2021-03-29T13:09:00Z</dcterms:modified>
</cp:coreProperties>
</file>